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5D7C" w:rsidRPr="00903809" w:rsidRDefault="00B72A71" w:rsidP="001A69C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686306">
        <w:rPr>
          <w:rFonts w:ascii="TH SarabunPSK" w:hAnsi="TH SarabunPSK" w:cs="TH SarabunPSK"/>
          <w:noProof/>
          <w:cs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EE7B4D" wp14:editId="45FD06AC">
                <wp:simplePos x="0" y="0"/>
                <wp:positionH relativeFrom="column">
                  <wp:posOffset>3535680</wp:posOffset>
                </wp:positionH>
                <wp:positionV relativeFrom="paragraph">
                  <wp:posOffset>-704850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6C29" w:rsidRPr="00686306" w:rsidRDefault="00116C29" w:rsidP="00B72A71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</w:pP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แบบ สบวพ.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RU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  <w:cs/>
                              </w:rPr>
                              <w:t>-</w:t>
                            </w:r>
                            <w:r w:rsidRPr="00686306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32"/>
                              </w:rPr>
                              <w:t>0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6EE7B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8.4pt;margin-top:-55.5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" stroked="f">
                <v:textbox style="mso-fit-shape-to-text:t">
                  <w:txbxContent>
                    <w:p w:rsidR="00116C29" w:rsidRPr="00686306" w:rsidRDefault="00116C29" w:rsidP="00B72A71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</w:pP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แบบ สบวพ.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RU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  <w:cs/>
                        </w:rPr>
                        <w:t>-</w:t>
                      </w:r>
                      <w:r w:rsidRPr="00686306">
                        <w:rPr>
                          <w:rFonts w:ascii="TH SarabunPSK" w:hAnsi="TH SarabunPSK" w:cs="TH SarabunPSK"/>
                          <w:b/>
                          <w:bCs/>
                          <w:szCs w:val="32"/>
                        </w:rPr>
                        <w:t>02</w:t>
                      </w:r>
                    </w:p>
                  </w:txbxContent>
                </v:textbox>
              </v:shape>
            </w:pict>
          </mc:Fallback>
        </mc:AlternateContent>
      </w:r>
      <w:r w:rsidR="003273D2">
        <w:rPr>
          <w:rFonts w:ascii="TH SarabunPSK" w:hAnsi="TH SarabunPSK" w:cs="TH SarabunPSK" w:hint="cs"/>
          <w:b/>
          <w:bCs/>
          <w:sz w:val="40"/>
          <w:szCs w:val="40"/>
          <w:cs/>
        </w:rPr>
        <w:t>แบบ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เสนอโครงการเชิงหลักการ (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</w:rPr>
        <w:t>Concept paper</w:t>
      </w:r>
      <w:r w:rsidR="001A69CB" w:rsidRPr="00903809">
        <w:rPr>
          <w:rFonts w:ascii="TH SarabunPSK" w:hAnsi="TH SarabunPSK" w:cs="TH SarabunPSK"/>
          <w:b/>
          <w:bCs/>
          <w:sz w:val="40"/>
          <w:szCs w:val="40"/>
          <w:cs/>
        </w:rPr>
        <w:t>)</w:t>
      </w:r>
    </w:p>
    <w:p w:rsidR="001A69CB" w:rsidRPr="00686306" w:rsidRDefault="001A69CB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u w:val="single"/>
          <w:cs/>
        </w:rPr>
        <w:t>เพื่อขอรับทุนสนับสนุน</w:t>
      </w:r>
      <w:r w:rsidRPr="00686306">
        <w:rPr>
          <w:rFonts w:ascii="TH SarabunPSK" w:hAnsi="TH SarabunPSK" w:cs="TH SarabunPSK"/>
          <w:b/>
          <w:bCs/>
          <w:cs/>
        </w:rPr>
        <w:t>ของศูนย์วิจัย กลุ่</w:t>
      </w:r>
      <w:r w:rsidR="00C22752" w:rsidRPr="00686306">
        <w:rPr>
          <w:rFonts w:ascii="TH SarabunPSK" w:hAnsi="TH SarabunPSK" w:cs="TH SarabunPSK"/>
          <w:b/>
          <w:bCs/>
          <w:cs/>
        </w:rPr>
        <w:t>ม</w:t>
      </w:r>
      <w:r w:rsidRPr="00686306">
        <w:rPr>
          <w:rFonts w:ascii="TH SarabunPSK" w:hAnsi="TH SarabunPSK" w:cs="TH SarabunPSK"/>
          <w:b/>
          <w:bCs/>
          <w:cs/>
        </w:rPr>
        <w:t>วิจัย และหน่วยวิจัยหรือห้องปฏิบัติการวิจัย</w:t>
      </w:r>
    </w:p>
    <w:p w:rsidR="007A22BE" w:rsidRPr="00686306" w:rsidRDefault="007A22BE" w:rsidP="001A69CB">
      <w:pPr>
        <w:jc w:val="center"/>
        <w:rPr>
          <w:rFonts w:ascii="TH SarabunPSK" w:hAnsi="TH SarabunPSK" w:cs="TH SarabunPSK"/>
          <w:b/>
          <w:bCs/>
        </w:rPr>
      </w:pPr>
      <w:r w:rsidRPr="00686306">
        <w:rPr>
          <w:rFonts w:ascii="TH SarabunPSK" w:hAnsi="TH SarabunPSK" w:cs="TH SarabunPSK"/>
          <w:b/>
          <w:bCs/>
          <w:cs/>
        </w:rPr>
        <w:t xml:space="preserve">ประจำปีงบประมาณ พ.ศ. </w:t>
      </w:r>
      <w:r w:rsidR="000938AA">
        <w:rPr>
          <w:rFonts w:ascii="TH SarabunPSK" w:hAnsi="TH SarabunPSK" w:cs="TH SarabunPSK"/>
          <w:b/>
          <w:bCs/>
          <w:cs/>
        </w:rPr>
        <w:t>25</w:t>
      </w:r>
      <w:r w:rsidR="00194EE2">
        <w:rPr>
          <w:rFonts w:ascii="TH SarabunPSK" w:hAnsi="TH SarabunPSK" w:cs="TH SarabunPSK"/>
          <w:b/>
          <w:bCs/>
          <w:cs/>
        </w:rPr>
        <w:t>6</w:t>
      </w:r>
      <w:r w:rsidR="005A4533">
        <w:rPr>
          <w:rFonts w:ascii="TH SarabunPSK" w:hAnsi="TH SarabunPSK" w:cs="TH SarabunPSK" w:hint="cs"/>
          <w:b/>
          <w:bCs/>
          <w:cs/>
        </w:rPr>
        <w:t>1</w:t>
      </w:r>
      <w:r w:rsidR="00EB1EEE">
        <w:rPr>
          <w:rStyle w:val="FootnoteReference"/>
          <w:rFonts w:ascii="TH SarabunPSK" w:hAnsi="TH SarabunPSK" w:cs="TH SarabunPSK"/>
          <w:b/>
          <w:bCs/>
        </w:rPr>
        <w:footnoteReference w:id="1"/>
      </w:r>
    </w:p>
    <w:p w:rsidR="001A69CB" w:rsidRPr="00686306" w:rsidRDefault="001A69CB" w:rsidP="001A69CB">
      <w:pPr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--------------</w:t>
      </w:r>
      <w:r w:rsidR="00686306">
        <w:rPr>
          <w:rFonts w:ascii="TH SarabunPSK" w:hAnsi="TH SarabunPSK" w:cs="TH SarabunPSK" w:hint="cs"/>
          <w:cs/>
        </w:rPr>
        <w:t>--------------------</w:t>
      </w:r>
      <w:r w:rsidRPr="00686306">
        <w:rPr>
          <w:rFonts w:ascii="TH SarabunPSK" w:hAnsi="TH SarabunPSK" w:cs="TH SarabunPSK"/>
          <w:cs/>
        </w:rPr>
        <w:t>-</w:t>
      </w:r>
    </w:p>
    <w:p w:rsidR="00635C3A" w:rsidRPr="00686306" w:rsidRDefault="00635C3A" w:rsidP="00EB1EEE">
      <w:pPr>
        <w:tabs>
          <w:tab w:val="left" w:pos="900"/>
        </w:tabs>
        <w:spacing w:before="240"/>
        <w:ind w:left="1170" w:right="-244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b/>
          <w:bCs/>
          <w:cs/>
        </w:rPr>
        <w:t>คำชี้แจง</w:t>
      </w:r>
      <w:r w:rsidRPr="00686306">
        <w:rPr>
          <w:rFonts w:ascii="TH SarabunPSK" w:hAnsi="TH SarabunPSK" w:cs="TH SarabunPSK"/>
          <w:cs/>
        </w:rPr>
        <w:tab/>
        <w:t xml:space="preserve">1. </w:t>
      </w:r>
      <w:r w:rsidRPr="00686306">
        <w:rPr>
          <w:rFonts w:ascii="TH SarabunPSK" w:hAnsi="TH SarabunPSK" w:cs="TH SarabunPSK"/>
          <w:cs/>
        </w:rPr>
        <w:tab/>
        <w:t xml:space="preserve">โปรดกรอกข้อความ หรือ ทำเครื่องหมาย </w:t>
      </w:r>
      <w:r w:rsidRPr="00686306">
        <w:rPr>
          <w:rFonts w:ascii="TH SarabunPSK" w:hAnsi="TH SarabunPSK" w:cs="TH SarabunPSK"/>
        </w:rPr>
        <w:sym w:font="Wingdings" w:char="F0FC"/>
      </w:r>
      <w:r w:rsidRPr="00686306">
        <w:rPr>
          <w:rFonts w:ascii="TH SarabunPSK" w:hAnsi="TH SarabunPSK" w:cs="TH SarabunPSK"/>
          <w:cs/>
        </w:rPr>
        <w:t xml:space="preserve"> ใน </w:t>
      </w:r>
      <w:r w:rsidRPr="00686306">
        <w:rPr>
          <w:rFonts w:ascii="TH SarabunPSK" w:hAnsi="TH SarabunPSK" w:cs="TH SarabunPSK"/>
        </w:rPr>
        <w:sym w:font="Wingdings" w:char="F0A8"/>
      </w:r>
      <w:r w:rsidRPr="00686306">
        <w:rPr>
          <w:rFonts w:ascii="TH SarabunPSK" w:hAnsi="TH SarabunPSK" w:cs="TH SarabunPSK"/>
          <w:cs/>
        </w:rPr>
        <w:t xml:space="preserve"> ที่ตรงกับประเด็นที่ท่านต้องการระบุมากที่สุด</w:t>
      </w:r>
    </w:p>
    <w:p w:rsidR="00635C3A" w:rsidRPr="00686306" w:rsidRDefault="00635C3A" w:rsidP="005F34FF">
      <w:pPr>
        <w:tabs>
          <w:tab w:val="left" w:pos="900"/>
        </w:tabs>
        <w:ind w:left="1170" w:hanging="1170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ab/>
        <w:t>2.</w:t>
      </w:r>
      <w:r w:rsidRPr="00686306">
        <w:rPr>
          <w:rFonts w:ascii="TH SarabunPSK" w:hAnsi="TH SarabunPSK" w:cs="TH SarabunPSK"/>
          <w:cs/>
        </w:rPr>
        <w:tab/>
        <w:t xml:space="preserve">ในที่นี้จะใช้คำว่า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แทนคำว่า ศูนย์วิจัย กลุ่มวิจัย และหน่วยวิจัยหรือห้องปฏิบัติการวิจัย</w:t>
      </w:r>
    </w:p>
    <w:p w:rsidR="00907081" w:rsidRPr="00686306" w:rsidRDefault="00907081" w:rsidP="005F34FF">
      <w:pPr>
        <w:tabs>
          <w:tab w:val="left" w:pos="900"/>
        </w:tabs>
        <w:ind w:left="1170" w:hanging="1170"/>
        <w:rPr>
          <w:rFonts w:ascii="TH SarabunPSK" w:hAnsi="TH SarabunPSK" w:cs="TH SarabunPSK"/>
          <w:cs/>
        </w:rPr>
      </w:pPr>
    </w:p>
    <w:p w:rsidR="008B6838" w:rsidRPr="008B6838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</w:t>
      </w:r>
      <w:r w:rsidRPr="00686306">
        <w:rPr>
          <w:rFonts w:ascii="TH SarabunPSK" w:hAnsi="TH SarabunPSK" w:cs="TH SarabunPSK"/>
          <w:sz w:val="32"/>
          <w:szCs w:val="32"/>
        </w:rPr>
        <w:t xml:space="preserve"> RU</w:t>
      </w:r>
      <w:r w:rsidR="008B6838">
        <w:rPr>
          <w:rFonts w:ascii="TH SarabunPSK" w:hAnsi="TH SarabunPSK" w:cs="TH SarabunPSK"/>
          <w:sz w:val="32"/>
          <w:szCs w:val="32"/>
        </w:rPr>
        <w:tab/>
      </w:r>
      <w:r w:rsidR="008B6838">
        <w:rPr>
          <w:rFonts w:ascii="TH SarabunPSK" w:hAnsi="TH SarabunPSK" w:cs="TH SarabunPSK" w:hint="cs"/>
          <w:sz w:val="32"/>
          <w:szCs w:val="32"/>
          <w:cs/>
        </w:rPr>
        <w:t>(ภาษาไทย)</w:t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  <w:r w:rsidRPr="00686306">
        <w:rPr>
          <w:rFonts w:ascii="TH SarabunPSK" w:hAnsi="TH SarabunPSK" w:cs="TH SarabunPSK"/>
          <w:sz w:val="32"/>
          <w:szCs w:val="32"/>
          <w:u w:val="dotted"/>
        </w:rPr>
        <w:tab/>
      </w:r>
    </w:p>
    <w:p w:rsidR="00635C3A" w:rsidRPr="008B6838" w:rsidRDefault="008B6838" w:rsidP="008B6838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/>
        </w:rPr>
        <w:tab/>
      </w:r>
      <w:r>
        <w:rPr>
          <w:rFonts w:ascii="TH SarabunPSK" w:hAnsi="TH SarabunPSK" w:cs="TH SarabunPSK" w:hint="cs"/>
          <w:cs/>
        </w:rPr>
        <w:t xml:space="preserve">(ภาษาอังกฤษ) </w:t>
      </w:r>
      <w:r w:rsidRPr="008B6838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  <w:r w:rsidR="00635C3A" w:rsidRPr="008B6838">
        <w:rPr>
          <w:rFonts w:ascii="TH SarabunPSK" w:hAnsi="TH SarabunPSK" w:cs="TH SarabunPSK"/>
          <w:cs/>
        </w:rPr>
        <w:tab/>
      </w:r>
    </w:p>
    <w:p w:rsidR="00635C3A" w:rsidRPr="00686306" w:rsidRDefault="00635C3A" w:rsidP="00635C3A">
      <w:pPr>
        <w:pStyle w:val="ListParagraph"/>
        <w:numPr>
          <w:ilvl w:val="0"/>
          <w:numId w:val="1"/>
        </w:numPr>
        <w:spacing w:before="240"/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 (ระบุเพียง 1 กลุ่มเครือข่ายวิจัยตามที่ปรากฏในประกาศฯ ที่สอดคล้องกับ</w:t>
      </w:r>
      <w:r w:rsidRPr="00686306">
        <w:rPr>
          <w:rFonts w:ascii="TH SarabunPSK" w:hAnsi="TH SarabunPSK" w:cs="TH SarabunPSK"/>
          <w:sz w:val="32"/>
          <w:szCs w:val="32"/>
        </w:rPr>
        <w:t xml:space="preserve"> RU </w:t>
      </w:r>
      <w:r w:rsidRPr="00686306">
        <w:rPr>
          <w:rFonts w:ascii="TH SarabunPSK" w:hAnsi="TH SarabunPSK" w:cs="TH SarabunPSK"/>
          <w:sz w:val="32"/>
          <w:szCs w:val="32"/>
          <w:cs/>
        </w:rPr>
        <w:t>ของท่านมากที่สุด)</w:t>
      </w:r>
    </w:p>
    <w:p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1. กลุ่มเครือข่ายวิจัยด้านความมั่นคง</w:t>
      </w:r>
    </w:p>
    <w:p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2. กลุ่มเครือข่ายวิจัยด้านเกษตร อาหาร และเทคโนโลยีชีวภาพ</w:t>
      </w:r>
    </w:p>
    <w:p w:rsidR="0098557D" w:rsidRPr="0098557D" w:rsidRDefault="0098557D" w:rsidP="0098557D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3. กลุ่มเครือข่ายวิจัยด้านอุตสาหกรรม</w:t>
      </w:r>
    </w:p>
    <w:p w:rsidR="0098557D" w:rsidRPr="0098557D" w:rsidRDefault="0098557D" w:rsidP="0098557D">
      <w:pPr>
        <w:pStyle w:val="ListParagraph"/>
        <w:tabs>
          <w:tab w:val="left" w:pos="1418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tab/>
      </w: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4. กลุ่มเครือข่ายวิจัยด้านสังคม และเศรษฐกิจสร้างสรรค์</w:t>
      </w:r>
    </w:p>
    <w:p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5. กลุ่มเครือข่ายวิจัยด้านการแพทย์และสาธารณสุข</w:t>
      </w:r>
    </w:p>
    <w:p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6. กลุ่มเครือข่ายวิจัยด้านทรัพยากร สิ่งแวดล้อม และพลังงาน</w:t>
      </w:r>
    </w:p>
    <w:p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7. กลุ่มเครือข่ายวิจัยด้านเศรษฐกิจดิจิทัลและข้อมูล</w:t>
      </w:r>
    </w:p>
    <w:p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8. กลุ่มเครือข่ายวิจัยด้านระบบโลจิสติกส์</w:t>
      </w:r>
    </w:p>
    <w:p w:rsidR="0098557D" w:rsidRPr="0098557D" w:rsidRDefault="0098557D" w:rsidP="0098557D">
      <w:pPr>
        <w:pStyle w:val="ListParagraph"/>
        <w:tabs>
          <w:tab w:val="left" w:pos="2410"/>
        </w:tabs>
        <w:ind w:firstLine="698"/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>9. กลุ่มเครือข่ายวิจัยวิทยาศาสตร์พื้นฐาน ทฤษฎี และชั้นแนวหน้า (</w:t>
      </w:r>
      <w:r w:rsidRPr="0098557D">
        <w:rPr>
          <w:rFonts w:ascii="TH SarabunPSK" w:hAnsi="TH SarabunPSK" w:cs="TH SarabunPSK"/>
          <w:spacing w:val="-10"/>
          <w:sz w:val="32"/>
          <w:szCs w:val="32"/>
        </w:rPr>
        <w:t xml:space="preserve">Basic, </w:t>
      </w:r>
    </w:p>
    <w:p w:rsidR="0098557D" w:rsidRPr="0098557D" w:rsidRDefault="0098557D" w:rsidP="0098557D">
      <w:pPr>
        <w:pStyle w:val="ListParagraph"/>
        <w:tabs>
          <w:tab w:val="left" w:pos="2410"/>
        </w:tabs>
        <w:jc w:val="thaiDistribute"/>
        <w:rPr>
          <w:rFonts w:ascii="TH SarabunPSK" w:hAnsi="TH SarabunPSK" w:cs="TH SarabunPSK"/>
          <w:spacing w:val="-10"/>
          <w:sz w:val="32"/>
          <w:szCs w:val="32"/>
        </w:rPr>
      </w:pP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</w:t>
      </w:r>
      <w:r>
        <w:rPr>
          <w:rFonts w:ascii="TH SarabunPSK" w:hAnsi="TH SarabunPSK" w:cs="TH SarabunPSK"/>
          <w:spacing w:val="-10"/>
          <w:sz w:val="32"/>
          <w:szCs w:val="32"/>
          <w:cs/>
        </w:rPr>
        <w:t xml:space="preserve">           </w:t>
      </w:r>
      <w:r w:rsidRPr="0098557D">
        <w:rPr>
          <w:rFonts w:ascii="TH SarabunPSK" w:hAnsi="TH SarabunPSK" w:cs="TH SarabunPSK"/>
          <w:spacing w:val="-10"/>
          <w:sz w:val="32"/>
          <w:szCs w:val="32"/>
        </w:rPr>
        <w:t xml:space="preserve">Theory </w:t>
      </w:r>
      <w:proofErr w:type="gramStart"/>
      <w:r w:rsidRPr="0098557D">
        <w:rPr>
          <w:rFonts w:ascii="TH SarabunPSK" w:hAnsi="TH SarabunPSK" w:cs="TH SarabunPSK"/>
          <w:spacing w:val="-10"/>
          <w:sz w:val="32"/>
          <w:szCs w:val="32"/>
        </w:rPr>
        <w:t>and  Frontier</w:t>
      </w:r>
      <w:proofErr w:type="gramEnd"/>
      <w:r w:rsidRPr="0098557D">
        <w:rPr>
          <w:rFonts w:ascii="TH SarabunPSK" w:hAnsi="TH SarabunPSK" w:cs="TH SarabunPSK"/>
          <w:spacing w:val="-10"/>
          <w:sz w:val="32"/>
          <w:szCs w:val="32"/>
        </w:rPr>
        <w:t xml:space="preserve"> Research</w:t>
      </w:r>
      <w:r w:rsidRPr="0098557D">
        <w:rPr>
          <w:rFonts w:ascii="TH SarabunPSK" w:hAnsi="TH SarabunPSK" w:cs="TH SarabunPSK"/>
          <w:spacing w:val="-10"/>
          <w:sz w:val="32"/>
          <w:szCs w:val="32"/>
          <w:cs/>
        </w:rPr>
        <w:t>)</w:t>
      </w:r>
    </w:p>
    <w:p w:rsidR="0098557D" w:rsidRPr="0098557D" w:rsidRDefault="0098557D" w:rsidP="0098557D">
      <w:pPr>
        <w:pStyle w:val="ListParagraph"/>
        <w:tabs>
          <w:tab w:val="left" w:pos="2410"/>
        </w:tabs>
        <w:spacing w:before="120" w:after="120"/>
        <w:ind w:firstLine="698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</w:rPr>
        <w:sym w:font="Wingdings" w:char="F0A8"/>
      </w:r>
      <w:r w:rsidRPr="0098557D">
        <w:rPr>
          <w:rFonts w:ascii="TH SarabunPSK" w:hAnsi="TH SarabunPSK" w:cs="TH SarabunPSK"/>
          <w:sz w:val="32"/>
          <w:szCs w:val="32"/>
          <w:cs/>
        </w:rPr>
        <w:t>10. กลุ่มเครือข่ายวิจัยอื่นๆ (โปรดระบุ)...................................................................</w:t>
      </w:r>
    </w:p>
    <w:p w:rsidR="00635C3A" w:rsidRPr="0098557D" w:rsidRDefault="0098557D" w:rsidP="0098557D">
      <w:pPr>
        <w:pStyle w:val="ListParagraph"/>
        <w:tabs>
          <w:tab w:val="left" w:pos="2410"/>
        </w:tabs>
        <w:spacing w:before="120" w:after="120"/>
        <w:ind w:firstLine="698"/>
        <w:rPr>
          <w:rFonts w:ascii="TH SarabunPSK" w:hAnsi="TH SarabunPSK" w:cs="TH SarabunPSK"/>
          <w:sz w:val="32"/>
          <w:szCs w:val="32"/>
        </w:rPr>
      </w:pPr>
      <w:r w:rsidRPr="0098557D">
        <w:rPr>
          <w:rFonts w:ascii="TH SarabunPSK" w:hAnsi="TH SarabunPSK" w:cs="TH SarabunPSK"/>
          <w:sz w:val="32"/>
          <w:szCs w:val="32"/>
          <w:cs/>
        </w:rPr>
        <w:t xml:space="preserve"> 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8557D">
        <w:rPr>
          <w:rFonts w:ascii="TH SarabunPSK" w:hAnsi="TH SarabunPSK" w:cs="TH SarabunPSK"/>
          <w:sz w:val="32"/>
          <w:szCs w:val="32"/>
          <w:cs/>
        </w:rPr>
        <w:t xml:space="preserve"> (ระบุกลุ่มเครือข่ายวิจัยตามยุทธศาสตร์ของมหาวิทยาลัย)</w:t>
      </w:r>
    </w:p>
    <w:p w:rsidR="00635C3A" w:rsidRPr="00686306" w:rsidRDefault="00635C3A" w:rsidP="0098557D">
      <w:pPr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ind w:left="1800" w:hanging="360"/>
        <w:rPr>
          <w:rFonts w:ascii="TH SarabunPSK" w:hAnsi="TH SarabunPSK" w:cs="TH SarabunPSK"/>
          <w:u w:val="dotted"/>
        </w:rPr>
      </w:pPr>
    </w:p>
    <w:p w:rsidR="00635C3A" w:rsidRPr="00686306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635C3A" w:rsidRPr="00686306" w:rsidSect="0009798D">
          <w:headerReference w:type="default" r:id="rId8"/>
          <w:footerReference w:type="default" r:id="rId9"/>
          <w:headerReference w:type="first" r:id="rId10"/>
          <w:pgSz w:w="11906" w:h="16838"/>
          <w:pgMar w:top="1440" w:right="1440" w:bottom="1440" w:left="1440" w:header="706" w:footer="706" w:gutter="0"/>
          <w:cols w:space="708"/>
          <w:titlePg/>
          <w:docGrid w:linePitch="435"/>
        </w:sectPr>
      </w:pPr>
    </w:p>
    <w:p w:rsidR="00635C3A" w:rsidRPr="008B6838" w:rsidRDefault="00635C3A" w:rsidP="00635C3A">
      <w:pPr>
        <w:pStyle w:val="ListParagraph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ชื่อหัวหน้า</w:t>
      </w:r>
      <w:r w:rsidRPr="008B6838">
        <w:rPr>
          <w:rFonts w:ascii="TH SarabunPSK" w:hAnsi="TH SarabunPSK" w:cs="TH SarabunPSK"/>
          <w:b/>
          <w:bCs/>
          <w:sz w:val="32"/>
          <w:szCs w:val="32"/>
        </w:rPr>
        <w:t xml:space="preserve"> RU 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และคณะผู้ร่วมวิจัย</w:t>
      </w:r>
    </w:p>
    <w:tbl>
      <w:tblPr>
        <w:tblStyle w:val="TableGrid"/>
        <w:tblW w:w="4988" w:type="pct"/>
        <w:tblLook w:val="04A0" w:firstRow="1" w:lastRow="0" w:firstColumn="1" w:lastColumn="0" w:noHBand="0" w:noVBand="1"/>
      </w:tblPr>
      <w:tblGrid>
        <w:gridCol w:w="3235"/>
        <w:gridCol w:w="1717"/>
        <w:gridCol w:w="1725"/>
        <w:gridCol w:w="2317"/>
      </w:tblGrid>
      <w:tr w:rsidR="00635C3A" w:rsidRPr="00686306" w:rsidTr="00653874">
        <w:trPr>
          <w:tblHeader/>
        </w:trPr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ชื่อ-สกุล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าขาวิชา</w:t>
            </w: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สำนักวิชา</w:t>
            </w: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7D2457" w:rsidRDefault="007D2457" w:rsidP="0009798D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การมีส่วนร่วมใน </w:t>
            </w:r>
            <w:r>
              <w:rPr>
                <w:rFonts w:ascii="TH SarabunPSK" w:hAnsi="TH SarabunPSK" w:cs="TH SarabunPSK"/>
              </w:rPr>
              <w:t xml:space="preserve">RU </w:t>
            </w:r>
            <w:r>
              <w:rPr>
                <w:rFonts w:ascii="TH SarabunPSK" w:hAnsi="TH SarabunPSK" w:cs="TH SarabunPSK" w:hint="cs"/>
                <w:cs/>
              </w:rPr>
              <w:t>อื่น</w:t>
            </w:r>
            <w:r>
              <w:rPr>
                <w:rFonts w:ascii="TH SarabunPSK" w:hAnsi="TH SarabunPSK" w:cs="TH SarabunPSK"/>
                <w:cs/>
              </w:rPr>
              <w:br/>
            </w:r>
            <w:r>
              <w:rPr>
                <w:rFonts w:ascii="TH SarabunPSK" w:hAnsi="TH SarabunPSK" w:cs="TH SarabunPSK" w:hint="cs"/>
                <w:cs/>
              </w:rPr>
              <w:t>(โปรดระบุ)</w:t>
            </w:r>
          </w:p>
        </w:tc>
      </w:tr>
      <w:tr w:rsidR="00635C3A" w:rsidRPr="00686306" w:rsidTr="00653874">
        <w:tc>
          <w:tcPr>
            <w:tcW w:w="179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686306">
              <w:rPr>
                <w:rFonts w:ascii="TH SarabunPSK" w:hAnsi="TH SarabunPSK" w:cs="TH SarabunPSK"/>
                <w:b/>
                <w:bCs/>
                <w:cs/>
              </w:rPr>
              <w:t xml:space="preserve">หัวหน้า </w:t>
            </w:r>
            <w:r w:rsidRPr="00686306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959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1288" w:type="pct"/>
            <w:tcBorders>
              <w:bottom w:val="single" w:sz="4" w:space="0" w:color="auto"/>
            </w:tcBorders>
          </w:tcPr>
          <w:p w:rsidR="00635C3A" w:rsidRPr="00686306" w:rsidRDefault="00635C3A" w:rsidP="0009798D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</w:tr>
      <w:tr w:rsidR="007D2457" w:rsidRPr="00686306" w:rsidTr="00653874">
        <w:tc>
          <w:tcPr>
            <w:tcW w:w="179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  <w:cs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4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  <w:tcBorders>
              <w:top w:val="single" w:sz="4" w:space="0" w:color="auto"/>
            </w:tcBorders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  <w:b/>
                <w:bCs/>
              </w:rPr>
            </w:pPr>
            <w:r w:rsidRPr="00653874">
              <w:rPr>
                <w:rFonts w:ascii="TH SarabunPSK" w:hAnsi="TH SarabunPSK" w:cs="TH SarabunPSK"/>
                <w:b/>
                <w:bCs/>
                <w:cs/>
              </w:rPr>
              <w:t xml:space="preserve">คณะผู้ร่วมวิจัย ใน </w:t>
            </w:r>
            <w:r w:rsidRPr="00653874">
              <w:rPr>
                <w:rFonts w:ascii="TH SarabunPSK" w:hAnsi="TH SarabunPSK" w:cs="TH SarabunPSK"/>
                <w:b/>
                <w:bCs/>
              </w:rPr>
              <w:t>RU</w:t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959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  <w:tc>
          <w:tcPr>
            <w:tcW w:w="1288" w:type="pct"/>
          </w:tcPr>
          <w:p w:rsidR="007D2457" w:rsidRPr="00653874" w:rsidRDefault="007D2457" w:rsidP="007D2457">
            <w:pPr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  <w:tr w:rsidR="007D2457" w:rsidRPr="00686306" w:rsidTr="00653874">
        <w:tc>
          <w:tcPr>
            <w:tcW w:w="1798" w:type="pct"/>
          </w:tcPr>
          <w:p w:rsidR="007D2457" w:rsidRPr="00653874" w:rsidRDefault="007D2457" w:rsidP="007D2457">
            <w:pPr>
              <w:pStyle w:val="ListParagraph"/>
              <w:numPr>
                <w:ilvl w:val="0"/>
                <w:numId w:val="5"/>
              </w:numPr>
              <w:spacing w:before="240"/>
              <w:rPr>
                <w:rFonts w:ascii="TH SarabunPSK" w:hAnsi="TH SarabunPSK" w:cs="TH SarabunPSK"/>
                <w:sz w:val="32"/>
                <w:szCs w:val="32"/>
              </w:rPr>
            </w:pPr>
            <w:r w:rsidRPr="00653874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653874">
              <w:rPr>
                <w:rFonts w:ascii="TH SarabunPSK" w:hAnsi="TH SarabunPSK" w:cs="TH SarabunPSK"/>
                <w:sz w:val="32"/>
                <w:szCs w:val="32"/>
              </w:rPr>
              <w:tab/>
            </w:r>
          </w:p>
        </w:tc>
        <w:tc>
          <w:tcPr>
            <w:tcW w:w="954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959" w:type="pct"/>
          </w:tcPr>
          <w:p w:rsidR="007D2457" w:rsidRPr="00653874" w:rsidRDefault="007D2457" w:rsidP="007D2457">
            <w:pPr>
              <w:spacing w:before="240"/>
              <w:rPr>
                <w:rFonts w:ascii="TH SarabunPSK" w:hAnsi="TH SarabunPSK" w:cs="TH SarabunPSK"/>
              </w:rPr>
            </w:pPr>
            <w:r w:rsidRPr="00653874">
              <w:rPr>
                <w:rFonts w:ascii="TH SarabunPSK" w:hAnsi="TH SarabunPSK" w:cs="TH SarabunPSK"/>
              </w:rPr>
              <w:tab/>
            </w:r>
            <w:r w:rsidRPr="00653874">
              <w:rPr>
                <w:rFonts w:ascii="TH SarabunPSK" w:hAnsi="TH SarabunPSK" w:cs="TH SarabunPSK"/>
              </w:rPr>
              <w:tab/>
            </w:r>
          </w:p>
        </w:tc>
        <w:tc>
          <w:tcPr>
            <w:tcW w:w="1288" w:type="pct"/>
          </w:tcPr>
          <w:p w:rsidR="007D2457" w:rsidRPr="00653874" w:rsidRDefault="007D2457" w:rsidP="007D2457">
            <w:pPr>
              <w:tabs>
                <w:tab w:val="left" w:pos="355"/>
              </w:tabs>
              <w:rPr>
                <w:rFonts w:ascii="TH SarabunPSK" w:hAnsi="TH SarabunPSK" w:cs="TH SarabunPSK"/>
              </w:rPr>
            </w:pPr>
          </w:p>
        </w:tc>
      </w:tr>
    </w:tbl>
    <w:p w:rsidR="007D2457" w:rsidRDefault="007D2457" w:rsidP="00907081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cs/>
        </w:rPr>
        <w:sectPr w:rsidR="007D2457" w:rsidSect="007D2457">
          <w:headerReference w:type="default" r:id="rId11"/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5A4533" w:rsidRPr="00E05F5C" w:rsidRDefault="005A4533" w:rsidP="00E05F5C">
      <w:pPr>
        <w:pStyle w:val="ListParagraph"/>
        <w:numPr>
          <w:ilvl w:val="0"/>
          <w:numId w:val="8"/>
        </w:numPr>
        <w:ind w:right="-330"/>
        <w:rPr>
          <w:rFonts w:ascii="TH SarabunPSK" w:hAnsi="TH SarabunPSK" w:cs="TH SarabunPSK"/>
          <w:b/>
          <w:bCs/>
          <w:spacing w:val="-10"/>
        </w:rPr>
      </w:pPr>
      <w:r w:rsidRPr="00E05F5C">
        <w:rPr>
          <w:rFonts w:ascii="TH SarabunPSK" w:hAnsi="TH SarabunPSK" w:cs="TH SarabunPSK"/>
          <w:b/>
          <w:bCs/>
          <w:spacing w:val="-10"/>
          <w:cs/>
        </w:rPr>
        <w:lastRenderedPageBreak/>
        <w:t>เงินอุดหนุนที่ได้รับจากแหล่งทุนต่าง ๆ ในปีงบประมาณ พ.ศ. 25</w:t>
      </w:r>
      <w:r w:rsidRPr="00E05F5C">
        <w:rPr>
          <w:rFonts w:ascii="TH SarabunPSK" w:hAnsi="TH SarabunPSK" w:cs="TH SarabunPSK" w:hint="cs"/>
          <w:b/>
          <w:bCs/>
          <w:spacing w:val="-10"/>
          <w:cs/>
        </w:rPr>
        <w:t>59 - 2561</w:t>
      </w:r>
      <w:r w:rsidRPr="00E05F5C">
        <w:rPr>
          <w:rFonts w:ascii="TH SarabunPSK" w:hAnsi="TH SarabunPSK" w:cs="TH SarabunPSK"/>
          <w:b/>
          <w:bCs/>
          <w:spacing w:val="-10"/>
          <w:cs/>
        </w:rPr>
        <w:t xml:space="preserve"> (1 ต.ค. </w:t>
      </w:r>
      <w:r w:rsidRPr="00E05F5C">
        <w:rPr>
          <w:rFonts w:ascii="TH SarabunPSK" w:hAnsi="TH SarabunPSK" w:cs="TH SarabunPSK" w:hint="cs"/>
          <w:b/>
          <w:bCs/>
          <w:spacing w:val="-10"/>
          <w:cs/>
        </w:rPr>
        <w:t>58</w:t>
      </w:r>
      <w:r w:rsidRPr="00E05F5C">
        <w:rPr>
          <w:rFonts w:ascii="TH SarabunPSK" w:hAnsi="TH SarabunPSK" w:cs="TH SarabunPSK"/>
          <w:b/>
          <w:bCs/>
          <w:spacing w:val="-10"/>
          <w:cs/>
        </w:rPr>
        <w:t xml:space="preserve"> – 30 ก.ย. </w:t>
      </w:r>
      <w:r w:rsidRPr="00E05F5C">
        <w:rPr>
          <w:rFonts w:ascii="TH SarabunPSK" w:hAnsi="TH SarabunPSK" w:cs="TH SarabunPSK" w:hint="cs"/>
          <w:b/>
          <w:bCs/>
          <w:spacing w:val="-10"/>
          <w:cs/>
        </w:rPr>
        <w:t>61</w:t>
      </w:r>
      <w:r w:rsidRPr="00E05F5C">
        <w:rPr>
          <w:rFonts w:ascii="TH SarabunPSK" w:hAnsi="TH SarabunPSK" w:cs="TH SarabunPSK"/>
          <w:b/>
          <w:bCs/>
          <w:spacing w:val="-10"/>
          <w:cs/>
        </w:rPr>
        <w:t>)</w:t>
      </w:r>
    </w:p>
    <w:p w:rsidR="007D2457" w:rsidRPr="007D2457" w:rsidRDefault="007D2457" w:rsidP="007D2457">
      <w:pPr>
        <w:ind w:left="360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 w:rsidRPr="007D2457">
        <w:rPr>
          <w:rFonts w:ascii="TH SarabunPSK" w:hAnsi="TH SarabunPSK" w:cs="TH SarabunPSK"/>
          <w:cs/>
        </w:rPr>
        <w:t>(โปรดแนบสัญญารับเงินอุดหนุนที่ระบุ แหล่งทุน ระยะเวลารับทุน และวงเงินอุดหนุนที่ได้รับ)</w:t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1702"/>
        <w:gridCol w:w="2126"/>
        <w:gridCol w:w="1701"/>
        <w:gridCol w:w="1560"/>
        <w:gridCol w:w="1559"/>
        <w:gridCol w:w="1559"/>
      </w:tblGrid>
      <w:tr w:rsidR="00443C35" w:rsidRPr="00F0097A" w:rsidTr="00A54982">
        <w:trPr>
          <w:tblHeader/>
        </w:trPr>
        <w:tc>
          <w:tcPr>
            <w:tcW w:w="1702" w:type="dxa"/>
            <w:tcBorders>
              <w:bottom w:val="single" w:sz="4" w:space="0" w:color="auto"/>
            </w:tcBorders>
          </w:tcPr>
          <w:p w:rsidR="00443C35" w:rsidRPr="00F0097A" w:rsidRDefault="00443C35" w:rsidP="00A54982">
            <w:pPr>
              <w:jc w:val="center"/>
              <w:rPr>
                <w:rFonts w:ascii="TH Sarabun New" w:hAnsi="TH Sarabun New" w:cs="TH Sarabun New"/>
              </w:rPr>
            </w:pPr>
            <w:r w:rsidRPr="00F0097A">
              <w:rPr>
                <w:rFonts w:ascii="TH Sarabun New" w:hAnsi="TH Sarabun New" w:cs="TH Sarabun New"/>
                <w:cs/>
              </w:rPr>
              <w:t xml:space="preserve">รายชื่อสมาชิก </w:t>
            </w:r>
            <w:r w:rsidRPr="00F0097A">
              <w:rPr>
                <w:rFonts w:ascii="TH Sarabun New" w:hAnsi="TH Sarabun New" w:cs="TH Sarabun New"/>
              </w:rPr>
              <w:t>RU</w:t>
            </w:r>
          </w:p>
        </w:tc>
        <w:tc>
          <w:tcPr>
            <w:tcW w:w="2126" w:type="dxa"/>
          </w:tcPr>
          <w:p w:rsidR="00443C35" w:rsidRPr="00F0097A" w:rsidRDefault="00443C35" w:rsidP="00A54982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ชื่อโครงการวิจัย</w:t>
            </w:r>
          </w:p>
        </w:tc>
        <w:tc>
          <w:tcPr>
            <w:tcW w:w="1701" w:type="dxa"/>
          </w:tcPr>
          <w:p w:rsidR="00443C35" w:rsidRPr="00F0097A" w:rsidRDefault="00443C35" w:rsidP="00A54982">
            <w:pPr>
              <w:jc w:val="center"/>
              <w:rPr>
                <w:rFonts w:ascii="TH Sarabun New" w:hAnsi="TH Sarabun New" w:cs="TH Sarabun New"/>
                <w:cs/>
              </w:rPr>
            </w:pPr>
            <w:r w:rsidRPr="00F0097A">
              <w:rPr>
                <w:rFonts w:ascii="TH Sarabun New" w:hAnsi="TH Sarabun New" w:cs="TH Sarabun New"/>
                <w:cs/>
              </w:rPr>
              <w:t>แหล่งทุน</w:t>
            </w:r>
          </w:p>
        </w:tc>
        <w:tc>
          <w:tcPr>
            <w:tcW w:w="1560" w:type="dxa"/>
          </w:tcPr>
          <w:p w:rsidR="00443C35" w:rsidRPr="00743597" w:rsidRDefault="00443C35" w:rsidP="00A54982">
            <w:pPr>
              <w:jc w:val="center"/>
              <w:rPr>
                <w:rFonts w:ascii="TH Sarabun New" w:hAnsi="TH Sarabun New" w:cs="TH Sarabun New"/>
                <w:sz w:val="26"/>
                <w:szCs w:val="26"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59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  <w:tc>
          <w:tcPr>
            <w:tcW w:w="1559" w:type="dxa"/>
          </w:tcPr>
          <w:p w:rsidR="00443C35" w:rsidRPr="00743597" w:rsidRDefault="00443C35" w:rsidP="00A54982">
            <w:pPr>
              <w:jc w:val="center"/>
              <w:rPr>
                <w:rFonts w:ascii="TH Sarabun New" w:hAnsi="TH Sarabun New" w:cs="TH Sarabun New" w:hint="cs"/>
                <w:sz w:val="26"/>
                <w:szCs w:val="26"/>
                <w:cs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0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  <w:tc>
          <w:tcPr>
            <w:tcW w:w="1559" w:type="dxa"/>
          </w:tcPr>
          <w:p w:rsidR="00443C35" w:rsidRPr="00743597" w:rsidRDefault="00443C35" w:rsidP="00A54982">
            <w:pPr>
              <w:jc w:val="center"/>
              <w:rPr>
                <w:rFonts w:ascii="TH Sarabun New" w:hAnsi="TH Sarabun New" w:cs="TH Sarabun New"/>
                <w:sz w:val="26"/>
                <w:szCs w:val="26"/>
                <w:cs/>
              </w:rPr>
            </w:pP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>เงินอุดหนุน</w:t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 xml:space="preserve">ปีงบประมาณ </w:t>
            </w:r>
            <w:r>
              <w:rPr>
                <w:rFonts w:ascii="TH Sarabun New" w:hAnsi="TH Sarabun New" w:cs="TH Sarabun New"/>
                <w:sz w:val="26"/>
                <w:szCs w:val="26"/>
                <w:cs/>
              </w:rPr>
              <w:br/>
            </w:r>
            <w:r w:rsidRPr="00743597">
              <w:rPr>
                <w:rFonts w:ascii="TH Sarabun New" w:hAnsi="TH Sarabun New" w:cs="TH Sarabun New" w:hint="cs"/>
                <w:sz w:val="26"/>
                <w:szCs w:val="26"/>
                <w:cs/>
              </w:rPr>
              <w:t>พ.ศ. 2561</w:t>
            </w:r>
            <w:r w:rsidRPr="00743597">
              <w:rPr>
                <w:rFonts w:ascii="TH Sarabun New" w:hAnsi="TH Sarabun New" w:cs="TH Sarabun New"/>
                <w:sz w:val="26"/>
                <w:szCs w:val="26"/>
                <w:cs/>
              </w:rPr>
              <w:t xml:space="preserve"> (บาท)</w:t>
            </w:r>
          </w:p>
        </w:tc>
      </w:tr>
      <w:tr w:rsidR="00443C35" w:rsidRPr="00F0097A" w:rsidTr="00A54982">
        <w:tc>
          <w:tcPr>
            <w:tcW w:w="1702" w:type="dxa"/>
            <w:tcBorders>
              <w:bottom w:val="single" w:sz="4" w:space="0" w:color="auto"/>
            </w:tcBorders>
          </w:tcPr>
          <w:p w:rsidR="00443C35" w:rsidRPr="002E6C08" w:rsidRDefault="00443C35" w:rsidP="00A54982">
            <w:pPr>
              <w:spacing w:before="240"/>
              <w:ind w:left="360"/>
              <w:rPr>
                <w:rFonts w:ascii="TH Sarabun New" w:hAnsi="TH Sarabun New" w:cs="TH Sarabun New"/>
              </w:rPr>
            </w:pPr>
          </w:p>
        </w:tc>
        <w:tc>
          <w:tcPr>
            <w:tcW w:w="2126" w:type="dxa"/>
          </w:tcPr>
          <w:p w:rsidR="00443C35" w:rsidRPr="002E6C08" w:rsidRDefault="00443C35" w:rsidP="00A54982">
            <w:pPr>
              <w:spacing w:before="240"/>
              <w:ind w:left="321" w:hanging="321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:rsidR="00443C35" w:rsidRPr="00F0097A" w:rsidRDefault="00443C35" w:rsidP="00A54982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:rsidR="00443C35" w:rsidRPr="00F0097A" w:rsidRDefault="00443C35" w:rsidP="00A54982">
            <w:pPr>
              <w:jc w:val="center"/>
              <w:rPr>
                <w:rFonts w:ascii="TH Sarabun New" w:hAnsi="TH Sarabun New" w:cs="TH Sarabun New"/>
              </w:rPr>
            </w:pPr>
          </w:p>
        </w:tc>
        <w:tc>
          <w:tcPr>
            <w:tcW w:w="1559" w:type="dxa"/>
          </w:tcPr>
          <w:p w:rsidR="00443C35" w:rsidRPr="002C5EB4" w:rsidRDefault="00443C35" w:rsidP="00A54982">
            <w:pPr>
              <w:jc w:val="center"/>
              <w:rPr>
                <w:rFonts w:ascii="TH Sarabun New" w:hAnsi="TH Sarabun New" w:cs="TH Sarabun New"/>
              </w:rPr>
            </w:pPr>
          </w:p>
        </w:tc>
      </w:tr>
      <w:tr w:rsidR="00443C35" w:rsidRPr="00F0097A" w:rsidTr="00443C35">
        <w:trPr>
          <w:trHeight w:val="523"/>
        </w:trPr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443C35" w:rsidRPr="002E6C08" w:rsidRDefault="00443C35" w:rsidP="00A54982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443C35" w:rsidRPr="002E6C08" w:rsidRDefault="00443C35" w:rsidP="00443C35">
            <w:pPr>
              <w:spacing w:before="240"/>
              <w:rPr>
                <w:rFonts w:ascii="TH Sarabun New" w:hAnsi="TH Sarabun New" w:cs="TH Sarabun New"/>
              </w:rPr>
            </w:pPr>
          </w:p>
        </w:tc>
        <w:tc>
          <w:tcPr>
            <w:tcW w:w="1701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60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 w:hint="cs"/>
              </w:rPr>
            </w:pPr>
            <w:r w:rsidRPr="002E6C08">
              <w:rPr>
                <w:rFonts w:ascii="TH Sarabun New" w:hAnsi="TH Sarabun New" w:cs="TH Sarabun New"/>
                <w:cs/>
              </w:rPr>
              <w:tab/>
            </w:r>
          </w:p>
        </w:tc>
        <w:tc>
          <w:tcPr>
            <w:tcW w:w="1559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443C35" w:rsidRPr="00F0097A" w:rsidTr="00A54982">
        <w:tc>
          <w:tcPr>
            <w:tcW w:w="1702" w:type="dxa"/>
            <w:tcBorders>
              <w:bottom w:val="single" w:sz="4" w:space="0" w:color="auto"/>
            </w:tcBorders>
          </w:tcPr>
          <w:p w:rsidR="00443C35" w:rsidRPr="002E6C08" w:rsidRDefault="00443C35" w:rsidP="00A54982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443C35" w:rsidRPr="002E6C08" w:rsidRDefault="00443C35" w:rsidP="00A54982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443C35" w:rsidRPr="00F0097A" w:rsidTr="00A54982">
        <w:tc>
          <w:tcPr>
            <w:tcW w:w="1702" w:type="dxa"/>
            <w:tcBorders>
              <w:top w:val="single" w:sz="4" w:space="0" w:color="auto"/>
              <w:bottom w:val="single" w:sz="4" w:space="0" w:color="auto"/>
            </w:tcBorders>
          </w:tcPr>
          <w:p w:rsidR="00443C35" w:rsidRPr="002E6C08" w:rsidRDefault="00443C35" w:rsidP="00A54982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443C35" w:rsidRPr="002E6C08" w:rsidRDefault="00443C35" w:rsidP="00A54982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443C35" w:rsidRPr="00F0097A" w:rsidTr="00A54982">
        <w:tc>
          <w:tcPr>
            <w:tcW w:w="1702" w:type="dxa"/>
            <w:tcBorders>
              <w:top w:val="single" w:sz="4" w:space="0" w:color="auto"/>
              <w:bottom w:val="nil"/>
            </w:tcBorders>
          </w:tcPr>
          <w:p w:rsidR="00443C35" w:rsidRPr="002E6C08" w:rsidRDefault="00443C35" w:rsidP="00A54982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443C35" w:rsidRPr="002E6C08" w:rsidRDefault="00443C35" w:rsidP="00A54982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443C35" w:rsidRPr="00F0097A" w:rsidTr="00A54982">
        <w:tc>
          <w:tcPr>
            <w:tcW w:w="1702" w:type="dxa"/>
            <w:tcBorders>
              <w:bottom w:val="nil"/>
            </w:tcBorders>
          </w:tcPr>
          <w:p w:rsidR="00443C35" w:rsidRPr="002E6C08" w:rsidRDefault="00443C35" w:rsidP="00A54982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443C35" w:rsidRPr="002E6C08" w:rsidRDefault="00443C35" w:rsidP="00A54982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  <w:bookmarkStart w:id="0" w:name="_GoBack"/>
            <w:bookmarkEnd w:id="0"/>
          </w:p>
        </w:tc>
        <w:tc>
          <w:tcPr>
            <w:tcW w:w="1559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443C35" w:rsidRPr="00F0097A" w:rsidTr="00A54982">
        <w:tc>
          <w:tcPr>
            <w:tcW w:w="1702" w:type="dxa"/>
            <w:tcBorders>
              <w:bottom w:val="nil"/>
            </w:tcBorders>
          </w:tcPr>
          <w:p w:rsidR="00443C35" w:rsidRPr="002E6C08" w:rsidRDefault="00443C35" w:rsidP="00A54982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443C35" w:rsidRPr="002E6C08" w:rsidRDefault="00443C35" w:rsidP="00A54982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443C35" w:rsidRPr="00F0097A" w:rsidTr="00A54982">
        <w:tc>
          <w:tcPr>
            <w:tcW w:w="1702" w:type="dxa"/>
            <w:tcBorders>
              <w:bottom w:val="nil"/>
            </w:tcBorders>
          </w:tcPr>
          <w:p w:rsidR="00443C35" w:rsidRPr="002E6C08" w:rsidRDefault="00443C35" w:rsidP="00A54982">
            <w:pPr>
              <w:spacing w:before="240"/>
              <w:ind w:left="36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2126" w:type="dxa"/>
          </w:tcPr>
          <w:p w:rsidR="00443C35" w:rsidRPr="002E6C08" w:rsidRDefault="00443C35" w:rsidP="00A54982">
            <w:pPr>
              <w:spacing w:before="240"/>
              <w:ind w:left="321" w:hanging="321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701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60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  <w:tc>
          <w:tcPr>
            <w:tcW w:w="1559" w:type="dxa"/>
          </w:tcPr>
          <w:p w:rsidR="00443C35" w:rsidRPr="002E6C08" w:rsidRDefault="00443C35" w:rsidP="00A54982">
            <w:pPr>
              <w:spacing w:before="240"/>
              <w:rPr>
                <w:rFonts w:ascii="TH Sarabun New" w:hAnsi="TH Sarabun New" w:cs="TH Sarabun New"/>
                <w:cs/>
              </w:rPr>
            </w:pPr>
          </w:p>
        </w:tc>
      </w:tr>
      <w:tr w:rsidR="00443C35" w:rsidRPr="00403F98" w:rsidTr="00A54982">
        <w:tc>
          <w:tcPr>
            <w:tcW w:w="5529" w:type="dxa"/>
            <w:gridSpan w:val="3"/>
            <w:tcBorders>
              <w:top w:val="single" w:sz="4" w:space="0" w:color="auto"/>
            </w:tcBorders>
          </w:tcPr>
          <w:p w:rsidR="00443C35" w:rsidRPr="00403F98" w:rsidRDefault="00443C35" w:rsidP="00A54982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  <w:r w:rsidRPr="00403F98">
              <w:rPr>
                <w:rFonts w:ascii="TH Sarabun New" w:hAnsi="TH Sarabun New" w:cs="TH Sarabun New" w:hint="cs"/>
                <w:b/>
                <w:bCs/>
                <w:cs/>
              </w:rPr>
              <w:t>รวมงบประมาณที่ได้รับ</w:t>
            </w:r>
          </w:p>
        </w:tc>
        <w:tc>
          <w:tcPr>
            <w:tcW w:w="1560" w:type="dxa"/>
          </w:tcPr>
          <w:p w:rsidR="00443C35" w:rsidRPr="00403F98" w:rsidRDefault="00443C35" w:rsidP="00A54982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:rsidR="00443C35" w:rsidRPr="00403F98" w:rsidRDefault="00443C35" w:rsidP="00A54982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  <w:tc>
          <w:tcPr>
            <w:tcW w:w="1559" w:type="dxa"/>
          </w:tcPr>
          <w:p w:rsidR="00443C35" w:rsidRPr="00403F98" w:rsidRDefault="00443C35" w:rsidP="00A54982">
            <w:pPr>
              <w:spacing w:before="240"/>
              <w:jc w:val="center"/>
              <w:rPr>
                <w:rFonts w:ascii="TH Sarabun New" w:hAnsi="TH Sarabun New" w:cs="TH Sarabun New"/>
                <w:b/>
                <w:bCs/>
                <w:cs/>
              </w:rPr>
            </w:pPr>
          </w:p>
        </w:tc>
      </w:tr>
    </w:tbl>
    <w:p w:rsidR="00635C3A" w:rsidRPr="00686306" w:rsidRDefault="00635C3A" w:rsidP="001A69CB">
      <w:pPr>
        <w:jc w:val="center"/>
        <w:rPr>
          <w:rFonts w:ascii="TH SarabunPSK" w:hAnsi="TH SarabunPSK" w:cs="TH SarabunPSK"/>
        </w:rPr>
      </w:pPr>
    </w:p>
    <w:p w:rsidR="00915A75" w:rsidRPr="00686306" w:rsidRDefault="00915A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  <w:cs/>
        </w:rPr>
        <w:sectPr w:rsidR="00915A75" w:rsidRPr="00686306" w:rsidSect="00443C35">
          <w:pgSz w:w="11906" w:h="16838"/>
          <w:pgMar w:top="1440" w:right="1440" w:bottom="1440" w:left="1440" w:header="708" w:footer="708" w:gutter="0"/>
          <w:pgNumType w:chapStyle="1"/>
          <w:cols w:space="708"/>
          <w:docGrid w:linePitch="435"/>
        </w:sectPr>
      </w:pPr>
    </w:p>
    <w:p w:rsidR="00C819CF" w:rsidRPr="00686306" w:rsidRDefault="00C819CF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หลักการ เหตุผล และเป้าหมาย/วัตถุประสงค์ของการขอจัดตั้ง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081E75" w:rsidRPr="00686306" w:rsidRDefault="00081E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แผนการดำเนินงานวิจัยและกิจกรรมที่เกี่ยวข้องในกรอบเวลา </w:t>
      </w:r>
      <w:r w:rsidR="00C5531E" w:rsidRPr="00686306">
        <w:rPr>
          <w:rFonts w:ascii="TH SarabunPSK" w:hAnsi="TH SarabunPSK" w:cs="TH SarabunPSK"/>
          <w:sz w:val="32"/>
          <w:szCs w:val="32"/>
          <w:cs/>
        </w:rPr>
        <w:t>1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ปี (โดยสังเขป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>)</w:t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  <w:cs/>
        </w:rPr>
        <w:t xml:space="preserve"> </w:t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FC0128" w:rsidRPr="00686306" w:rsidRDefault="00FC0128" w:rsidP="00FC0128">
      <w:pPr>
        <w:ind w:left="720"/>
        <w:rPr>
          <w:rFonts w:ascii="TH SarabunPSK" w:hAnsi="TH SarabunPSK" w:cs="TH SarabunPSK"/>
          <w:u w:val="dotted"/>
        </w:rPr>
      </w:pP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</w:p>
    <w:p w:rsidR="00081E75" w:rsidRPr="00686306" w:rsidRDefault="00081E75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t xml:space="preserve">เป้าหมายและผลลัพธ์ที่คาดว่าจะเกิดขึ้นในกรอบเวลา </w:t>
      </w:r>
      <w:r w:rsidR="00A06217" w:rsidRPr="00686306">
        <w:rPr>
          <w:rFonts w:ascii="TH SarabunPSK" w:hAnsi="TH SarabunPSK" w:cs="TH SarabunPSK"/>
          <w:sz w:val="32"/>
          <w:szCs w:val="32"/>
        </w:rPr>
        <w:t>1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ปี </w:t>
      </w:r>
      <w:r w:rsidR="008B6838">
        <w:rPr>
          <w:rFonts w:ascii="TH SarabunPSK" w:hAnsi="TH SarabunPSK" w:cs="TH SarabunPSK"/>
          <w:sz w:val="32"/>
          <w:szCs w:val="32"/>
          <w:cs/>
        </w:rPr>
        <w:br/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(นับรวมผลงานทั้งหมดที่คาดว่าจะเกิดขึ้นจากโครงการวิจัยต่าง 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>ๆ ของ</w:t>
      </w:r>
      <w:r w:rsidR="008B6838">
        <w:rPr>
          <w:rFonts w:ascii="TH SarabunPSK" w:hAnsi="TH SarabunPSK" w:cs="TH SarabunPSK" w:hint="cs"/>
          <w:sz w:val="32"/>
          <w:szCs w:val="32"/>
          <w:cs/>
        </w:rPr>
        <w:t>สมาชิก</w:t>
      </w:r>
      <w:r w:rsidR="002A47C5" w:rsidRPr="00686306">
        <w:rPr>
          <w:rFonts w:ascii="TH SarabunPSK" w:hAnsi="TH SarabunPSK" w:cs="TH SarabunPSK"/>
          <w:sz w:val="32"/>
          <w:szCs w:val="32"/>
          <w:cs/>
        </w:rPr>
        <w:t xml:space="preserve">ใน </w:t>
      </w:r>
      <w:r w:rsidR="002A47C5" w:rsidRPr="00686306">
        <w:rPr>
          <w:rFonts w:ascii="TH SarabunPSK" w:hAnsi="TH SarabunPSK" w:cs="TH SarabunPSK"/>
          <w:sz w:val="32"/>
          <w:szCs w:val="32"/>
        </w:rPr>
        <w:t>RU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) </w:t>
      </w:r>
    </w:p>
    <w:tbl>
      <w:tblPr>
        <w:tblStyle w:val="TableGrid"/>
        <w:tblW w:w="8010" w:type="dxa"/>
        <w:tblInd w:w="828" w:type="dxa"/>
        <w:tblLook w:val="04A0" w:firstRow="1" w:lastRow="0" w:firstColumn="1" w:lastColumn="0" w:noHBand="0" w:noVBand="1"/>
      </w:tblPr>
      <w:tblGrid>
        <w:gridCol w:w="5958"/>
        <w:gridCol w:w="2052"/>
      </w:tblGrid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ประเภทผลงาน</w:t>
            </w:r>
          </w:p>
        </w:tc>
        <w:tc>
          <w:tcPr>
            <w:tcW w:w="2052" w:type="dxa"/>
          </w:tcPr>
          <w:p w:rsidR="00FC6FE1" w:rsidRPr="00686306" w:rsidRDefault="00FC6FE1" w:rsidP="00A41A43">
            <w:pPr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จำนวน</w:t>
            </w:r>
            <w:r w:rsidR="00A41A43" w:rsidRPr="00686306">
              <w:rPr>
                <w:rFonts w:ascii="TH SarabunPSK" w:hAnsi="TH SarabunPSK" w:cs="TH SarabunPSK"/>
                <w:cs/>
              </w:rPr>
              <w:t>เรื่อง/</w:t>
            </w:r>
            <w:r w:rsidRPr="00686306">
              <w:rPr>
                <w:rFonts w:ascii="TH SarabunPSK" w:hAnsi="TH SarabunPSK" w:cs="TH SarabunPSK"/>
                <w:cs/>
              </w:rPr>
              <w:t>ชิ้นงาน</w:t>
            </w: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ตีพิมพ์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สิทธิบัตรหรืออนุสิทธิบัต</w:t>
            </w:r>
            <w:r w:rsidR="00294131"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ร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อื่น ๆ ที่สามารถนับเป็นชิ้นงานได้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1 สิ่งประดิษฐ์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2 ความลับทางการค้า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3 โปรแกรมคอมพิวเตอร์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4 งานออกแบบ (ในระดับต้นแบบห้องปฏิบัติการ)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FC6FE1">
            <w:pPr>
              <w:ind w:firstLine="720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3.5 งานบริการวิชาการ</w:t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C6FE1" w:rsidRPr="00686306" w:rsidTr="00901F7C">
        <w:tc>
          <w:tcPr>
            <w:tcW w:w="5958" w:type="dxa"/>
          </w:tcPr>
          <w:p w:rsidR="00FC6FE1" w:rsidRPr="00686306" w:rsidRDefault="00FC6FE1" w:rsidP="006D1A74">
            <w:pPr>
              <w:ind w:firstLine="720"/>
              <w:rPr>
                <w:rFonts w:ascii="TH SarabunPSK" w:hAnsi="TH SarabunPSK" w:cs="TH SarabunPSK"/>
                <w:u w:val="dotted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3.6 อื่น ๆ (โปรดระบุ)</w:t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 xml:space="preserve"> </w:t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  <w:r w:rsidR="006D1A74" w:rsidRPr="00686306">
              <w:rPr>
                <w:rFonts w:ascii="TH SarabunPSK" w:hAnsi="TH SarabunPSK" w:cs="TH SarabunPSK"/>
                <w:u w:val="dotted"/>
                <w:cs/>
              </w:rPr>
              <w:tab/>
            </w:r>
          </w:p>
        </w:tc>
        <w:tc>
          <w:tcPr>
            <w:tcW w:w="2052" w:type="dxa"/>
          </w:tcPr>
          <w:p w:rsidR="00FC6FE1" w:rsidRPr="00686306" w:rsidRDefault="00FC6FE1" w:rsidP="00FC6FE1">
            <w:pPr>
              <w:jc w:val="center"/>
              <w:rPr>
                <w:rFonts w:ascii="TH SarabunPSK" w:hAnsi="TH SarabunPSK" w:cs="TH SarabunPSK"/>
              </w:rPr>
            </w:pPr>
          </w:p>
        </w:tc>
      </w:tr>
    </w:tbl>
    <w:p w:rsidR="00653874" w:rsidRDefault="00653874" w:rsidP="00E05F5C">
      <w:pPr>
        <w:pStyle w:val="ListParagraph"/>
        <w:numPr>
          <w:ilvl w:val="0"/>
          <w:numId w:val="5"/>
        </w:numPr>
        <w:spacing w:before="120"/>
        <w:rPr>
          <w:rFonts w:ascii="TH SarabunPSK" w:hAnsi="TH SarabunPSK" w:cs="TH SarabunPSK"/>
          <w:sz w:val="32"/>
          <w:szCs w:val="32"/>
          <w:cs/>
        </w:rPr>
        <w:sectPr w:rsidR="00653874" w:rsidSect="0057114C">
          <w:pgSz w:w="11906" w:h="16838"/>
          <w:pgMar w:top="1440" w:right="1440" w:bottom="1440" w:left="1440" w:header="708" w:footer="708" w:gutter="0"/>
          <w:cols w:space="708"/>
          <w:docGrid w:linePitch="435"/>
        </w:sectPr>
      </w:pPr>
    </w:p>
    <w:p w:rsidR="00EB3755" w:rsidRPr="008B6838" w:rsidRDefault="00081E75" w:rsidP="00E05F5C">
      <w:pPr>
        <w:pStyle w:val="ListParagraph"/>
        <w:numPr>
          <w:ilvl w:val="0"/>
          <w:numId w:val="5"/>
        </w:numPr>
        <w:spacing w:before="120"/>
        <w:rPr>
          <w:rFonts w:ascii="TH SarabunPSK" w:hAnsi="TH SarabunPSK" w:cs="TH SarabunPSK"/>
          <w:b/>
          <w:bCs/>
          <w:sz w:val="32"/>
          <w:szCs w:val="32"/>
        </w:rPr>
      </w:pP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ผลงานวิจัยของ</w:t>
      </w:r>
      <w:r w:rsidR="008B6838" w:rsidRPr="008B6838">
        <w:rPr>
          <w:rFonts w:ascii="TH SarabunPSK" w:hAnsi="TH SarabunPSK" w:cs="TH SarabunPSK" w:hint="cs"/>
          <w:b/>
          <w:bCs/>
          <w:sz w:val="32"/>
          <w:szCs w:val="32"/>
          <w:cs/>
        </w:rPr>
        <w:t>สมาชิก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>ใน</w:t>
      </w:r>
      <w:r w:rsidR="000F1F6A" w:rsidRPr="008B683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0F1F6A" w:rsidRPr="008B6838">
        <w:rPr>
          <w:rFonts w:ascii="TH SarabunPSK" w:hAnsi="TH SarabunPSK" w:cs="TH SarabunPSK"/>
          <w:b/>
          <w:bCs/>
          <w:sz w:val="32"/>
          <w:szCs w:val="32"/>
        </w:rPr>
        <w:t>RU</w:t>
      </w:r>
      <w:r w:rsidRPr="008B6838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:rsidR="00D715D1" w:rsidRPr="00D715D1" w:rsidRDefault="00D715D1" w:rsidP="00D715D1">
      <w:pPr>
        <w:ind w:left="720"/>
        <w:rPr>
          <w:rFonts w:ascii="TH SarabunPSK" w:hAnsi="TH SarabunPSK" w:cs="TH SarabunPSK"/>
        </w:rPr>
      </w:pPr>
      <w:r w:rsidRPr="00D715D1">
        <w:rPr>
          <w:rFonts w:ascii="TH SarabunPSK" w:hAnsi="TH SarabunPSK" w:cs="TH SarabunPSK"/>
          <w:cs/>
        </w:rPr>
        <w:t xml:space="preserve">(โปรดกรอกรายละเอียด ในตารางที่ 1-6 ทั้งนี้ ให้นับเฉพาะผลงานของสมาชิกใน </w:t>
      </w:r>
      <w:r w:rsidRPr="00D715D1">
        <w:rPr>
          <w:rFonts w:ascii="TH SarabunPSK" w:hAnsi="TH SarabunPSK" w:cs="TH SarabunPSK"/>
        </w:rPr>
        <w:t xml:space="preserve">RU </w:t>
      </w:r>
      <w:r w:rsidRPr="00D715D1">
        <w:rPr>
          <w:rFonts w:ascii="TH SarabunPSK" w:hAnsi="TH SarabunPSK" w:cs="TH SarabunPSK"/>
          <w:cs/>
        </w:rPr>
        <w:t xml:space="preserve">ที่เป็นพนักงานของมหาวิทยาลัยเท่านั้น โดยเป็นผลงานในปีปฏิทินที่ขอรับการจัดสรร และย้อนหลัง 3 ปี </w:t>
      </w:r>
    </w:p>
    <w:p w:rsidR="00A3600D" w:rsidRDefault="00D715D1" w:rsidP="00D715D1">
      <w:pPr>
        <w:ind w:left="720"/>
        <w:rPr>
          <w:rFonts w:ascii="TH SarabunPSK" w:hAnsi="TH SarabunPSK" w:cs="TH SarabunPSK"/>
          <w:b/>
          <w:bCs/>
        </w:rPr>
      </w:pPr>
      <w:r w:rsidRPr="00D715D1">
        <w:rPr>
          <w:rFonts w:ascii="TH SarabunPSK" w:hAnsi="TH SarabunPSK" w:cs="TH SarabunPSK"/>
          <w:cs/>
        </w:rPr>
        <w:t>(ปี ค.ศ. 201</w:t>
      </w:r>
      <w:r w:rsidR="005A4533">
        <w:rPr>
          <w:rFonts w:ascii="TH SarabunPSK" w:hAnsi="TH SarabunPSK" w:cs="TH SarabunPSK" w:hint="cs"/>
          <w:cs/>
        </w:rPr>
        <w:t>7</w:t>
      </w:r>
      <w:r w:rsidRPr="00D715D1">
        <w:rPr>
          <w:rFonts w:ascii="TH SarabunPSK" w:hAnsi="TH SarabunPSK" w:cs="TH SarabunPSK"/>
        </w:rPr>
        <w:t xml:space="preserve">, </w:t>
      </w:r>
      <w:r w:rsidRPr="00D715D1">
        <w:rPr>
          <w:rFonts w:ascii="TH SarabunPSK" w:hAnsi="TH SarabunPSK" w:cs="TH SarabunPSK"/>
          <w:cs/>
        </w:rPr>
        <w:t>201</w:t>
      </w:r>
      <w:r w:rsidR="005A4533">
        <w:rPr>
          <w:rFonts w:ascii="TH SarabunPSK" w:hAnsi="TH SarabunPSK" w:cs="TH SarabunPSK" w:hint="cs"/>
          <w:cs/>
        </w:rPr>
        <w:t>6</w:t>
      </w:r>
      <w:r w:rsidRPr="00D715D1">
        <w:rPr>
          <w:rFonts w:ascii="TH SarabunPSK" w:hAnsi="TH SarabunPSK" w:cs="TH SarabunPSK"/>
          <w:cs/>
        </w:rPr>
        <w:t xml:space="preserve"> และ 201</w:t>
      </w:r>
      <w:r w:rsidR="005A4533">
        <w:rPr>
          <w:rFonts w:ascii="TH SarabunPSK" w:hAnsi="TH SarabunPSK" w:cs="TH SarabunPSK" w:hint="cs"/>
          <w:cs/>
        </w:rPr>
        <w:t>5</w:t>
      </w:r>
      <w:r w:rsidR="005A4533">
        <w:rPr>
          <w:rFonts w:ascii="TH SarabunPSK" w:hAnsi="TH SarabunPSK" w:cs="TH SarabunPSK"/>
          <w:cs/>
        </w:rPr>
        <w:t xml:space="preserve"> หรือ ปี พ.ศ. 25</w:t>
      </w:r>
      <w:r w:rsidR="005A4533">
        <w:rPr>
          <w:rFonts w:ascii="TH SarabunPSK" w:hAnsi="TH SarabunPSK" w:cs="TH SarabunPSK" w:hint="cs"/>
          <w:cs/>
        </w:rPr>
        <w:t>60</w:t>
      </w:r>
      <w:r w:rsidRPr="00D715D1">
        <w:rPr>
          <w:rFonts w:ascii="TH SarabunPSK" w:hAnsi="TH SarabunPSK" w:cs="TH SarabunPSK"/>
        </w:rPr>
        <w:t xml:space="preserve">, </w:t>
      </w:r>
      <w:r w:rsidRPr="00D715D1">
        <w:rPr>
          <w:rFonts w:ascii="TH SarabunPSK" w:hAnsi="TH SarabunPSK" w:cs="TH SarabunPSK"/>
          <w:cs/>
        </w:rPr>
        <w:t>255</w:t>
      </w:r>
      <w:r w:rsidR="005A4533">
        <w:rPr>
          <w:rFonts w:ascii="TH SarabunPSK" w:hAnsi="TH SarabunPSK" w:cs="TH SarabunPSK" w:hint="cs"/>
          <w:cs/>
        </w:rPr>
        <w:t>9</w:t>
      </w:r>
      <w:r w:rsidRPr="00D715D1">
        <w:rPr>
          <w:rFonts w:ascii="TH SarabunPSK" w:hAnsi="TH SarabunPSK" w:cs="TH SarabunPSK"/>
          <w:cs/>
        </w:rPr>
        <w:t xml:space="preserve"> และ 255</w:t>
      </w:r>
      <w:r w:rsidR="005A4533">
        <w:rPr>
          <w:rFonts w:ascii="TH SarabunPSK" w:hAnsi="TH SarabunPSK" w:cs="TH SarabunPSK" w:hint="cs"/>
          <w:cs/>
        </w:rPr>
        <w:t>8</w:t>
      </w:r>
      <w:r w:rsidR="000938AA">
        <w:rPr>
          <w:rFonts w:ascii="TH SarabunPSK" w:hAnsi="TH SarabunPSK" w:cs="TH SarabunPSK" w:hint="cs"/>
          <w:cs/>
        </w:rPr>
        <w:t xml:space="preserve"> ทั้งนี้ สามารถนับรวมผลงานของปี ค.ศ. 201</w:t>
      </w:r>
      <w:r w:rsidR="005A4533">
        <w:rPr>
          <w:rFonts w:ascii="TH SarabunPSK" w:hAnsi="TH SarabunPSK" w:cs="TH SarabunPSK" w:hint="cs"/>
          <w:cs/>
        </w:rPr>
        <w:t>8</w:t>
      </w:r>
      <w:r w:rsidR="000938AA">
        <w:rPr>
          <w:rFonts w:ascii="TH SarabunPSK" w:hAnsi="TH SarabunPSK" w:cs="TH SarabunPSK" w:hint="cs"/>
          <w:cs/>
        </w:rPr>
        <w:t xml:space="preserve"> หรือ </w:t>
      </w:r>
      <w:r w:rsidR="006102E2">
        <w:rPr>
          <w:rFonts w:ascii="TH SarabunPSK" w:hAnsi="TH SarabunPSK" w:cs="TH SarabunPSK" w:hint="cs"/>
          <w:cs/>
        </w:rPr>
        <w:t xml:space="preserve">พ.ศ. </w:t>
      </w:r>
      <w:r w:rsidR="000938AA">
        <w:rPr>
          <w:rFonts w:ascii="TH SarabunPSK" w:hAnsi="TH SarabunPSK" w:cs="TH SarabunPSK" w:hint="cs"/>
          <w:cs/>
        </w:rPr>
        <w:t>25</w:t>
      </w:r>
      <w:r w:rsidR="005A4533">
        <w:rPr>
          <w:rFonts w:ascii="TH SarabunPSK" w:hAnsi="TH SarabunPSK" w:cs="TH SarabunPSK" w:hint="cs"/>
          <w:cs/>
        </w:rPr>
        <w:t>61</w:t>
      </w:r>
      <w:r w:rsidR="000938AA">
        <w:rPr>
          <w:rFonts w:ascii="TH SarabunPSK" w:hAnsi="TH SarabunPSK" w:cs="TH SarabunPSK" w:hint="cs"/>
          <w:cs/>
        </w:rPr>
        <w:t xml:space="preserve"> ได้จนถึงวันที่กำหนดให้ส่งผลงาน</w:t>
      </w:r>
      <w:r w:rsidRPr="00D715D1">
        <w:rPr>
          <w:rFonts w:ascii="TH SarabunPSK" w:hAnsi="TH SarabunPSK" w:cs="TH SarabunPSK"/>
          <w:cs/>
        </w:rPr>
        <w:t>)</w:t>
      </w:r>
    </w:p>
    <w:p w:rsidR="00A3600D" w:rsidRDefault="00A3600D" w:rsidP="0009798D">
      <w:pPr>
        <w:ind w:left="720" w:hanging="720"/>
        <w:rPr>
          <w:rFonts w:ascii="TH SarabunPSK" w:hAnsi="TH SarabunPSK" w:cs="TH SarabunPSK"/>
          <w:b/>
          <w:bCs/>
          <w:cs/>
        </w:rPr>
        <w:sectPr w:rsidR="00A3600D" w:rsidSect="00653874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1F2585" w:rsidRPr="00686306" w:rsidRDefault="00EB44E3" w:rsidP="00D715D1">
      <w:pPr>
        <w:spacing w:before="240" w:after="120"/>
        <w:ind w:left="990" w:hanging="990"/>
        <w:rPr>
          <w:rFonts w:ascii="TH SarabunPSK" w:hAnsi="TH SarabunPSK" w:cs="TH SarabunPSK"/>
        </w:rPr>
      </w:pPr>
      <w:r w:rsidRPr="008871FA">
        <w:rPr>
          <w:rFonts w:ascii="TH SarabunPSK" w:hAnsi="TH SarabunPSK" w:cs="TH SarabunPSK"/>
          <w:b/>
          <w:bCs/>
          <w:cs/>
        </w:rPr>
        <w:lastRenderedPageBreak/>
        <w:t xml:space="preserve">ตารางที่ </w:t>
      </w:r>
      <w:r w:rsidR="006F6A77" w:rsidRPr="008871FA">
        <w:rPr>
          <w:rFonts w:ascii="TH SarabunPSK" w:hAnsi="TH SarabunPSK" w:cs="TH SarabunPSK"/>
          <w:b/>
          <w:bCs/>
        </w:rPr>
        <w:t>1</w:t>
      </w:r>
      <w:r w:rsidRPr="00686306">
        <w:rPr>
          <w:rFonts w:ascii="TH SarabunPSK" w:hAnsi="TH SarabunPSK" w:cs="TH SarabunPSK"/>
          <w:cs/>
        </w:rPr>
        <w:t xml:space="preserve"> </w:t>
      </w:r>
      <w:r w:rsidR="00D67172" w:rsidRPr="00B61644">
        <w:rPr>
          <w:rFonts w:ascii="TH SarabunPSK" w:hAnsi="TH SarabunPSK" w:cs="TH SarabunPSK"/>
          <w:b/>
          <w:bCs/>
          <w:cs/>
        </w:rPr>
        <w:t>ผลงานวิจัยตีพิมพ์</w:t>
      </w:r>
      <w:r w:rsidR="00D67172" w:rsidRPr="00686306">
        <w:rPr>
          <w:rFonts w:ascii="TH SarabunPSK" w:hAnsi="TH SarabunPSK" w:cs="TH SarabunPSK"/>
          <w:cs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1"/>
        <w:gridCol w:w="3920"/>
        <w:gridCol w:w="914"/>
        <w:gridCol w:w="876"/>
        <w:gridCol w:w="876"/>
        <w:gridCol w:w="1022"/>
        <w:gridCol w:w="767"/>
      </w:tblGrid>
      <w:tr w:rsidR="00D715D1" w:rsidRPr="007279FF" w:rsidTr="0021200B">
        <w:trPr>
          <w:tblHeader/>
        </w:trPr>
        <w:tc>
          <w:tcPr>
            <w:tcW w:w="355" w:type="pct"/>
            <w:tcBorders>
              <w:bottom w:val="single" w:sz="4" w:space="0" w:color="auto"/>
            </w:tcBorders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</w:tc>
        <w:tc>
          <w:tcPr>
            <w:tcW w:w="2174" w:type="pct"/>
            <w:tcBorders>
              <w:bottom w:val="single" w:sz="4" w:space="0" w:color="auto"/>
            </w:tcBorders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ชื่อ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ผลงานวิจัยตีพิมพ์ </w:t>
            </w:r>
          </w:p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  <w:tcBorders>
              <w:bottom w:val="single" w:sz="4" w:space="0" w:color="auto"/>
            </w:tcBorders>
          </w:tcPr>
          <w:p w:rsidR="00D715D1" w:rsidRPr="007279FF" w:rsidRDefault="00D715D1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ผลงาน</w:t>
            </w:r>
          </w:p>
        </w:tc>
        <w:tc>
          <w:tcPr>
            <w:tcW w:w="486" w:type="pct"/>
            <w:tcBorders>
              <w:bottom w:val="single" w:sz="4" w:space="0" w:color="auto"/>
            </w:tcBorders>
          </w:tcPr>
          <w:p w:rsidR="00D715D1" w:rsidRDefault="00D715D1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ฐา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ข้อมูล</w:t>
            </w:r>
          </w:p>
        </w:tc>
        <w:tc>
          <w:tcPr>
            <w:tcW w:w="486" w:type="pct"/>
            <w:tcBorders>
              <w:bottom w:val="single" w:sz="4" w:space="0" w:color="auto"/>
            </w:tcBorders>
          </w:tcPr>
          <w:p w:rsidR="00D715D1" w:rsidRPr="000802DB" w:rsidRDefault="00D715D1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 xml:space="preserve">Impact </w:t>
            </w:r>
            <w:r>
              <w:rPr>
                <w:rFonts w:ascii="TH SarabunPSK" w:hAnsi="TH SarabunPSK" w:cs="TH SarabunPSK"/>
                <w:sz w:val="28"/>
                <w:szCs w:val="28"/>
              </w:rPr>
              <w:br/>
              <w:t>Factor</w:t>
            </w: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:rsidR="00D715D1" w:rsidRPr="000802DB" w:rsidRDefault="00D715D1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ผู้ประพันธ์หลัก</w:t>
            </w:r>
          </w:p>
        </w:tc>
        <w:tc>
          <w:tcPr>
            <w:tcW w:w="425" w:type="pct"/>
            <w:tcBorders>
              <w:bottom w:val="single" w:sz="4" w:space="0" w:color="auto"/>
            </w:tcBorders>
          </w:tcPr>
          <w:p w:rsidR="00D715D1" w:rsidRPr="007279FF" w:rsidRDefault="00D715D1" w:rsidP="00A3600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7279FF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2174" w:type="pct"/>
          </w:tcPr>
          <w:p w:rsidR="00D715D1" w:rsidRPr="00116C29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D715D1" w:rsidRPr="007279FF" w:rsidTr="0021200B">
        <w:tc>
          <w:tcPr>
            <w:tcW w:w="35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2174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7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66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425" w:type="pct"/>
          </w:tcPr>
          <w:p w:rsidR="00D715D1" w:rsidRPr="007279FF" w:rsidRDefault="00D715D1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21200B" w:rsidRPr="007279FF" w:rsidTr="0021200B">
        <w:tc>
          <w:tcPr>
            <w:tcW w:w="4575" w:type="pct"/>
            <w:gridSpan w:val="6"/>
          </w:tcPr>
          <w:p w:rsidR="0021200B" w:rsidRPr="007279FF" w:rsidRDefault="0021200B" w:rsidP="0021200B">
            <w:pPr>
              <w:tabs>
                <w:tab w:val="left" w:pos="1800"/>
                <w:tab w:val="left" w:pos="2160"/>
              </w:tabs>
              <w:jc w:val="right"/>
              <w:rPr>
                <w:rFonts w:ascii="TH SarabunPSK" w:hAnsi="TH SarabunPSK" w:cs="TH SarabunPSK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25" w:type="pct"/>
          </w:tcPr>
          <w:p w:rsidR="0021200B" w:rsidRPr="007279FF" w:rsidRDefault="0021200B" w:rsidP="00A3600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</w:tbl>
    <w:p w:rsidR="00663E57" w:rsidRDefault="00663E57" w:rsidP="008871FA">
      <w:pPr>
        <w:spacing w:before="240"/>
        <w:ind w:left="1080" w:hanging="1080"/>
        <w:rPr>
          <w:rFonts w:ascii="TH SarabunPSK" w:hAnsi="TH SarabunPSK" w:cs="TH SarabunPSK"/>
          <w:b/>
          <w:bCs/>
          <w:cs/>
        </w:rPr>
        <w:sectPr w:rsidR="00663E57" w:rsidSect="00A3600D">
          <w:type w:val="continuous"/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663E57" w:rsidRDefault="00663E57" w:rsidP="008871FA">
      <w:pPr>
        <w:spacing w:before="240"/>
        <w:ind w:left="1080" w:hanging="1080"/>
        <w:rPr>
          <w:rFonts w:ascii="TH SarabunPSK" w:hAnsi="TH SarabunPSK" w:cs="TH SarabunPSK"/>
          <w:b/>
          <w:bCs/>
          <w:cs/>
        </w:rPr>
        <w:sectPr w:rsidR="00663E57" w:rsidSect="00663E57"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BB6B57" w:rsidRPr="00686306" w:rsidRDefault="00CF3EE0" w:rsidP="008871FA">
      <w:pPr>
        <w:spacing w:before="240"/>
        <w:ind w:left="1080" w:hanging="1080"/>
        <w:rPr>
          <w:rFonts w:ascii="TH SarabunPSK" w:hAnsi="TH SarabunPSK" w:cs="TH SarabunPSK"/>
          <w:cs/>
        </w:rPr>
      </w:pPr>
      <w:r>
        <w:rPr>
          <w:rFonts w:ascii="TH SarabunPSK" w:hAnsi="TH SarabunPSK" w:cs="TH SarabunPSK" w:hint="cs"/>
          <w:b/>
          <w:bCs/>
          <w:cs/>
        </w:rPr>
        <w:lastRenderedPageBreak/>
        <w:t>ต</w:t>
      </w:r>
      <w:r w:rsidR="00BB6B57" w:rsidRPr="008871FA">
        <w:rPr>
          <w:rFonts w:ascii="TH SarabunPSK" w:hAnsi="TH SarabunPSK" w:cs="TH SarabunPSK"/>
          <w:b/>
          <w:bCs/>
          <w:cs/>
        </w:rPr>
        <w:t xml:space="preserve">ารางที่ </w:t>
      </w:r>
      <w:r w:rsidR="00C061A6" w:rsidRPr="008871FA">
        <w:rPr>
          <w:rFonts w:ascii="TH SarabunPSK" w:hAnsi="TH SarabunPSK" w:cs="TH SarabunPSK"/>
          <w:b/>
          <w:bCs/>
          <w:cs/>
        </w:rPr>
        <w:t>2</w:t>
      </w:r>
      <w:r w:rsidR="00BB6B57" w:rsidRPr="00686306">
        <w:rPr>
          <w:rFonts w:ascii="TH SarabunPSK" w:hAnsi="TH SarabunPSK" w:cs="TH SarabunPSK"/>
          <w:cs/>
        </w:rPr>
        <w:t xml:space="preserve"> </w:t>
      </w:r>
      <w:r w:rsidR="008871FA" w:rsidRPr="00663E57">
        <w:rPr>
          <w:rFonts w:ascii="TH SarabunPSK" w:hAnsi="TH SarabunPSK" w:cs="TH SarabunPSK" w:hint="cs"/>
          <w:b/>
          <w:bCs/>
          <w:cs/>
        </w:rPr>
        <w:tab/>
      </w:r>
      <w:r w:rsidR="003364E6" w:rsidRPr="00663E57">
        <w:rPr>
          <w:rFonts w:ascii="TH SarabunPSK" w:hAnsi="TH SarabunPSK" w:cs="TH SarabunPSK"/>
          <w:b/>
          <w:bCs/>
          <w:cs/>
        </w:rPr>
        <w:t>สิทธิบัตร หรืออนุสิทธิบัตร</w:t>
      </w:r>
      <w:r w:rsidR="009440B1" w:rsidRPr="00686306">
        <w:rPr>
          <w:rFonts w:ascii="TH SarabunPSK" w:hAnsi="TH SarabunPSK" w:cs="TH SarabunPSK"/>
          <w:cs/>
        </w:rPr>
        <w:t xml:space="preserve"> </w:t>
      </w:r>
    </w:p>
    <w:tbl>
      <w:tblPr>
        <w:tblStyle w:val="TableGrid"/>
        <w:tblW w:w="5088" w:type="pct"/>
        <w:tblLook w:val="04A0" w:firstRow="1" w:lastRow="0" w:firstColumn="1" w:lastColumn="0" w:noHBand="0" w:noVBand="1"/>
      </w:tblPr>
      <w:tblGrid>
        <w:gridCol w:w="641"/>
        <w:gridCol w:w="1638"/>
        <w:gridCol w:w="1360"/>
        <w:gridCol w:w="1125"/>
        <w:gridCol w:w="1171"/>
        <w:gridCol w:w="1119"/>
        <w:gridCol w:w="1235"/>
        <w:gridCol w:w="886"/>
      </w:tblGrid>
      <w:tr w:rsidR="0021200B" w:rsidRPr="000802DB" w:rsidTr="006301BB">
        <w:tc>
          <w:tcPr>
            <w:tcW w:w="349" w:type="pct"/>
            <w:tcBorders>
              <w:bottom w:val="single" w:sz="4" w:space="0" w:color="auto"/>
            </w:tcBorders>
          </w:tcPr>
          <w:p w:rsidR="0021200B" w:rsidRPr="000802D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br w:type="page"/>
              <w:t>ลำดับที่</w:t>
            </w:r>
          </w:p>
        </w:tc>
        <w:tc>
          <w:tcPr>
            <w:tcW w:w="893" w:type="pct"/>
            <w:tcBorders>
              <w:bottom w:val="single" w:sz="4" w:space="0" w:color="auto"/>
            </w:tcBorders>
          </w:tcPr>
          <w:p w:rsidR="0021200B" w:rsidRPr="000802DB" w:rsidRDefault="0021200B" w:rsidP="00663E57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ประเภท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  <w:r w:rsidR="00663E57">
              <w:rPr>
                <w:rFonts w:ascii="TH SarabunPSK" w:hAnsi="TH SarabunPSK" w:cs="TH SarabunPSK"/>
                <w:sz w:val="28"/>
                <w:szCs w:val="28"/>
              </w:rPr>
              <w:br/>
            </w:r>
            <w:r w:rsidR="00663E57">
              <w:rPr>
                <w:rFonts w:ascii="TH SarabunPSK" w:hAnsi="TH SarabunPSK" w:cs="TH SarabunPSK" w:hint="cs"/>
                <w:sz w:val="28"/>
                <w:szCs w:val="28"/>
                <w:cs/>
              </w:rPr>
              <w:t>(สิทธิบัตร/</w:t>
            </w:r>
            <w:r w:rsidR="00663E57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663E57">
              <w:rPr>
                <w:rFonts w:ascii="TH SarabunPSK" w:hAnsi="TH SarabunPSK" w:cs="TH SarabunPSK" w:hint="cs"/>
                <w:sz w:val="28"/>
                <w:szCs w:val="28"/>
                <w:cs/>
              </w:rPr>
              <w:t>อนุสิทธิบัตร)</w:t>
            </w:r>
          </w:p>
        </w:tc>
        <w:tc>
          <w:tcPr>
            <w:tcW w:w="741" w:type="pct"/>
            <w:tcBorders>
              <w:bottom w:val="single" w:sz="4" w:space="0" w:color="auto"/>
            </w:tcBorders>
          </w:tcPr>
          <w:p w:rsidR="0021200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21200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21200B" w:rsidRPr="000802D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bottom w:val="single" w:sz="4" w:space="0" w:color="auto"/>
            </w:tcBorders>
          </w:tcPr>
          <w:p w:rsidR="0021200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21200B" w:rsidRPr="000802D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bottom w:val="single" w:sz="4" w:space="0" w:color="auto"/>
            </w:tcBorders>
          </w:tcPr>
          <w:p w:rsidR="0021200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เลขทะเบียน</w:t>
            </w:r>
            <w:r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  <w:p w:rsidR="0021200B" w:rsidRPr="000802D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610" w:type="pct"/>
            <w:tcBorders>
              <w:bottom w:val="single" w:sz="4" w:space="0" w:color="auto"/>
            </w:tcBorders>
          </w:tcPr>
          <w:p w:rsidR="0021200B" w:rsidRPr="000802D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0802DB">
              <w:rPr>
                <w:rFonts w:ascii="TH SarabunPSK" w:hAnsi="TH SarabunPSK" w:cs="TH SarabunPSK"/>
                <w:sz w:val="28"/>
                <w:szCs w:val="28"/>
              </w:rPr>
              <w:br/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ที่รับรอง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</w:p>
        </w:tc>
        <w:tc>
          <w:tcPr>
            <w:tcW w:w="673" w:type="pct"/>
            <w:tcBorders>
              <w:bottom w:val="single" w:sz="4" w:space="0" w:color="auto"/>
            </w:tcBorders>
          </w:tcPr>
          <w:p w:rsidR="0021200B" w:rsidRPr="000802D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สถานที่จดทะเบียน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ผลงาน</w:t>
            </w:r>
            <w:r w:rsidR="00663E57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663E57">
              <w:rPr>
                <w:rFonts w:ascii="TH SarabunPSK" w:hAnsi="TH SarabunPSK" w:cs="TH SarabunPSK" w:hint="cs"/>
                <w:sz w:val="28"/>
                <w:szCs w:val="28"/>
                <w:cs/>
              </w:rPr>
              <w:t>(ในประเทศ/</w:t>
            </w:r>
            <w:r w:rsidR="00663E57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663E57">
              <w:rPr>
                <w:rFonts w:ascii="TH SarabunPSK" w:hAnsi="TH SarabunPSK" w:cs="TH SarabunPSK" w:hint="cs"/>
                <w:sz w:val="28"/>
                <w:szCs w:val="28"/>
                <w:cs/>
              </w:rPr>
              <w:t>ต่างประเทศ)</w:t>
            </w:r>
          </w:p>
        </w:tc>
        <w:tc>
          <w:tcPr>
            <w:tcW w:w="483" w:type="pct"/>
            <w:tcBorders>
              <w:bottom w:val="single" w:sz="4" w:space="0" w:color="auto"/>
            </w:tcBorders>
          </w:tcPr>
          <w:p w:rsidR="0021200B" w:rsidRDefault="0021200B" w:rsidP="0021200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  <w:p w:rsidR="0021200B" w:rsidRPr="000802DB" w:rsidRDefault="0021200B" w:rsidP="0021200B">
            <w:pPr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</w:tr>
      <w:tr w:rsidR="002338D7" w:rsidRPr="000802DB" w:rsidTr="006301BB">
        <w:tc>
          <w:tcPr>
            <w:tcW w:w="349" w:type="pct"/>
            <w:tcBorders>
              <w:bottom w:val="dotted" w:sz="4" w:space="0" w:color="auto"/>
            </w:tcBorders>
          </w:tcPr>
          <w:p w:rsidR="002338D7" w:rsidRPr="000802DB" w:rsidRDefault="002338D7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bottom w:val="dotted" w:sz="4" w:space="0" w:color="auto"/>
            </w:tcBorders>
          </w:tcPr>
          <w:p w:rsidR="002338D7" w:rsidRPr="000802DB" w:rsidRDefault="002338D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bottom w:val="dotted" w:sz="4" w:space="0" w:color="auto"/>
            </w:tcBorders>
          </w:tcPr>
          <w:p w:rsidR="002338D7" w:rsidRPr="000802DB" w:rsidRDefault="002338D7" w:rsidP="008371EB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bottom w:val="dotted" w:sz="4" w:space="0" w:color="auto"/>
            </w:tcBorders>
          </w:tcPr>
          <w:p w:rsidR="002338D7" w:rsidRPr="000802DB" w:rsidRDefault="002338D7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bottom w:val="dotted" w:sz="4" w:space="0" w:color="auto"/>
            </w:tcBorders>
          </w:tcPr>
          <w:p w:rsidR="002338D7" w:rsidRPr="000802DB" w:rsidRDefault="002338D7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0802DB" w:rsidRDefault="006301B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338D7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338D7" w:rsidRPr="000802DB" w:rsidTr="006301BB">
        <w:tc>
          <w:tcPr>
            <w:tcW w:w="349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A86376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</w:p>
        </w:tc>
        <w:tc>
          <w:tcPr>
            <w:tcW w:w="893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741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3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38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BB6B57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10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3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09798D">
            <w:pPr>
              <w:tabs>
                <w:tab w:val="left" w:pos="1800"/>
                <w:tab w:val="left" w:pos="2160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83" w:type="pct"/>
            <w:tcBorders>
              <w:top w:val="dotted" w:sz="4" w:space="0" w:color="auto"/>
              <w:bottom w:val="dotted" w:sz="4" w:space="0" w:color="auto"/>
            </w:tcBorders>
          </w:tcPr>
          <w:p w:rsidR="002338D7" w:rsidRPr="000802DB" w:rsidRDefault="002338D7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8D213B" w:rsidRPr="000802DB" w:rsidTr="002338D7">
        <w:tc>
          <w:tcPr>
            <w:tcW w:w="4517" w:type="pct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:rsidR="008D213B" w:rsidRPr="000802DB" w:rsidRDefault="008D213B" w:rsidP="00344074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0802DB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</w:tcPr>
          <w:p w:rsidR="008D213B" w:rsidRPr="000802DB" w:rsidRDefault="008D213B" w:rsidP="007F351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2338D7" w:rsidRDefault="002338D7" w:rsidP="008871FA">
      <w:pPr>
        <w:ind w:left="1080" w:hanging="1080"/>
        <w:rPr>
          <w:rFonts w:ascii="TH SarabunPSK" w:hAnsi="TH SarabunPSK" w:cs="TH SarabunPSK"/>
          <w:b/>
          <w:bCs/>
        </w:rPr>
      </w:pPr>
    </w:p>
    <w:p w:rsidR="00B75BDC" w:rsidRPr="00686306" w:rsidRDefault="00B75979" w:rsidP="008871FA">
      <w:pPr>
        <w:ind w:left="1080" w:hanging="1080"/>
        <w:rPr>
          <w:rFonts w:ascii="TH SarabunPSK" w:hAnsi="TH SarabunPSK" w:cs="TH SarabunPSK"/>
        </w:rPr>
      </w:pPr>
      <w:r w:rsidRPr="008871FA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7F351E" w:rsidRPr="008871FA">
        <w:rPr>
          <w:rFonts w:ascii="TH SarabunPSK" w:hAnsi="TH SarabunPSK" w:cs="TH SarabunPSK"/>
          <w:b/>
          <w:bCs/>
          <w:cs/>
        </w:rPr>
        <w:t>3</w:t>
      </w:r>
      <w:r w:rsidRPr="00686306">
        <w:rPr>
          <w:rFonts w:ascii="TH SarabunPSK" w:hAnsi="TH SarabunPSK" w:cs="TH SarabunPSK"/>
          <w:cs/>
        </w:rPr>
        <w:t xml:space="preserve"> </w:t>
      </w:r>
      <w:r w:rsidR="002E1B77" w:rsidRPr="00686306">
        <w:rPr>
          <w:rFonts w:ascii="TH SarabunPSK" w:hAnsi="TH SarabunPSK" w:cs="TH SarabunPSK"/>
          <w:cs/>
        </w:rPr>
        <w:tab/>
      </w:r>
      <w:r w:rsidR="009274A4" w:rsidRPr="00663E57">
        <w:rPr>
          <w:rFonts w:ascii="TH SarabunPSK" w:hAnsi="TH SarabunPSK" w:cs="TH SarabunPSK"/>
          <w:b/>
          <w:bCs/>
          <w:cs/>
        </w:rPr>
        <w:t>ผลงานวิจัยอื่น ๆ ที่สามารถนับเป็นชิ้นงานได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1"/>
        <w:gridCol w:w="1479"/>
        <w:gridCol w:w="2969"/>
        <w:gridCol w:w="1926"/>
        <w:gridCol w:w="1193"/>
        <w:gridCol w:w="808"/>
      </w:tblGrid>
      <w:tr w:rsidR="006301BB" w:rsidRPr="00354037" w:rsidTr="00B7298E">
        <w:tc>
          <w:tcPr>
            <w:tcW w:w="347" w:type="pct"/>
            <w:tcBorders>
              <w:bottom w:val="single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</w:tc>
        <w:tc>
          <w:tcPr>
            <w:tcW w:w="822" w:type="pct"/>
            <w:tcBorders>
              <w:bottom w:val="single" w:sz="4" w:space="0" w:color="auto"/>
            </w:tcBorders>
          </w:tcPr>
          <w:p w:rsidR="00B7298E" w:rsidRPr="00B652A0" w:rsidRDefault="00B7298E" w:rsidP="00B7298E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B652A0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ผลงาน</w:t>
            </w:r>
          </w:p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bottom w:val="single" w:sz="4" w:space="0" w:color="auto"/>
            </w:tcBorders>
          </w:tcPr>
          <w:p w:rsidR="006301BB" w:rsidRPr="00354037" w:rsidRDefault="00B7298E" w:rsidP="00B7298E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ผลงาน</w:t>
            </w:r>
          </w:p>
        </w:tc>
        <w:tc>
          <w:tcPr>
            <w:tcW w:w="1070" w:type="pct"/>
            <w:tcBorders>
              <w:bottom w:val="single" w:sz="4" w:space="0" w:color="auto"/>
            </w:tcBorders>
          </w:tcPr>
          <w:p w:rsidR="006301BB" w:rsidRPr="00354037" w:rsidRDefault="00B7298E" w:rsidP="006301BB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</w:t>
            </w:r>
          </w:p>
        </w:tc>
        <w:tc>
          <w:tcPr>
            <w:tcW w:w="662" w:type="pct"/>
            <w:tcBorders>
              <w:bottom w:val="single" w:sz="4" w:space="0" w:color="auto"/>
            </w:tcBorders>
          </w:tcPr>
          <w:p w:rsidR="006301BB" w:rsidRPr="00B652A0" w:rsidRDefault="00B7298E" w:rsidP="00B7298E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รับรอง</w:t>
            </w:r>
          </w:p>
        </w:tc>
        <w:tc>
          <w:tcPr>
            <w:tcW w:w="450" w:type="pct"/>
            <w:tcBorders>
              <w:bottom w:val="single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</w:tc>
      </w:tr>
      <w:tr w:rsidR="006301BB" w:rsidRPr="00354037" w:rsidTr="00B7298E">
        <w:tc>
          <w:tcPr>
            <w:tcW w:w="347" w:type="pct"/>
            <w:tcBorders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bottom w:val="dotted" w:sz="4" w:space="0" w:color="auto"/>
            </w:tcBorders>
          </w:tcPr>
          <w:p w:rsidR="006301BB" w:rsidRPr="00354037" w:rsidRDefault="006301BB" w:rsidP="00A0649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301BB" w:rsidRPr="00354037" w:rsidTr="00B7298E">
        <w:tc>
          <w:tcPr>
            <w:tcW w:w="347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C9738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2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648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07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62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50" w:type="pct"/>
            <w:tcBorders>
              <w:top w:val="dotted" w:sz="4" w:space="0" w:color="auto"/>
              <w:bottom w:val="dotted" w:sz="4" w:space="0" w:color="auto"/>
            </w:tcBorders>
          </w:tcPr>
          <w:p w:rsidR="006301BB" w:rsidRPr="00354037" w:rsidRDefault="006301BB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7022C3" w:rsidRPr="00354037" w:rsidTr="00B7298E">
        <w:tc>
          <w:tcPr>
            <w:tcW w:w="4550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7022C3" w:rsidRPr="00354037" w:rsidRDefault="007022C3" w:rsidP="007022C3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50" w:type="pct"/>
            <w:tcBorders>
              <w:top w:val="single" w:sz="4" w:space="0" w:color="auto"/>
              <w:bottom w:val="single" w:sz="4" w:space="0" w:color="auto"/>
            </w:tcBorders>
          </w:tcPr>
          <w:p w:rsidR="007022C3" w:rsidRPr="00354037" w:rsidRDefault="007022C3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6301BB" w:rsidRDefault="006301BB" w:rsidP="00772C0C">
      <w:pPr>
        <w:ind w:left="990" w:hanging="990"/>
        <w:rPr>
          <w:rFonts w:ascii="TH SarabunPSK" w:hAnsi="TH SarabunPSK" w:cs="TH SarabunPSK"/>
          <w:b/>
          <w:bCs/>
        </w:rPr>
      </w:pPr>
    </w:p>
    <w:p w:rsidR="00663E57" w:rsidRDefault="00663E57" w:rsidP="00772C0C">
      <w:pPr>
        <w:ind w:left="990" w:hanging="990"/>
        <w:rPr>
          <w:rFonts w:ascii="TH SarabunPSK" w:hAnsi="TH SarabunPSK" w:cs="TH SarabunPSK"/>
          <w:b/>
          <w:bCs/>
        </w:rPr>
      </w:pPr>
    </w:p>
    <w:p w:rsidR="00772C0C" w:rsidRPr="00663E57" w:rsidRDefault="00772C0C" w:rsidP="00772C0C">
      <w:pPr>
        <w:ind w:left="990" w:hanging="990"/>
        <w:rPr>
          <w:rFonts w:ascii="TH SarabunPSK" w:hAnsi="TH SarabunPSK" w:cs="TH SarabunPSK"/>
          <w:b/>
          <w:bCs/>
          <w:cs/>
        </w:rPr>
      </w:pPr>
      <w:r w:rsidRPr="00663E57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780D7D" w:rsidRPr="00663E57">
        <w:rPr>
          <w:rFonts w:ascii="TH SarabunPSK" w:hAnsi="TH SarabunPSK" w:cs="TH SarabunPSK"/>
          <w:b/>
          <w:bCs/>
          <w:cs/>
        </w:rPr>
        <w:t>4</w:t>
      </w:r>
      <w:r w:rsidRPr="00663E57">
        <w:rPr>
          <w:rFonts w:ascii="TH SarabunPSK" w:hAnsi="TH SarabunPSK" w:cs="TH SarabunPSK"/>
          <w:b/>
          <w:bCs/>
          <w:cs/>
        </w:rPr>
        <w:t xml:space="preserve"> </w:t>
      </w:r>
      <w:r w:rsidR="005B4083" w:rsidRPr="00663E57">
        <w:rPr>
          <w:rFonts w:ascii="TH SarabunPSK" w:hAnsi="TH SarabunPSK" w:cs="TH SarabunPSK"/>
          <w:b/>
          <w:bCs/>
          <w:cs/>
        </w:rPr>
        <w:t xml:space="preserve"> งานบริการวิชาการ </w:t>
      </w:r>
    </w:p>
    <w:tbl>
      <w:tblPr>
        <w:tblStyle w:val="TableGrid"/>
        <w:tblW w:w="9146" w:type="dxa"/>
        <w:tblLook w:val="04A0" w:firstRow="1" w:lastRow="0" w:firstColumn="1" w:lastColumn="0" w:noHBand="0" w:noVBand="1"/>
      </w:tblPr>
      <w:tblGrid>
        <w:gridCol w:w="641"/>
        <w:gridCol w:w="3134"/>
        <w:gridCol w:w="3060"/>
        <w:gridCol w:w="1350"/>
        <w:gridCol w:w="961"/>
      </w:tblGrid>
      <w:tr w:rsidR="006B5C3E" w:rsidRPr="00354037" w:rsidTr="006B5C3E">
        <w:tc>
          <w:tcPr>
            <w:tcW w:w="641" w:type="dxa"/>
            <w:tcBorders>
              <w:bottom w:val="single" w:sz="4" w:space="0" w:color="auto"/>
            </w:tcBorders>
          </w:tcPr>
          <w:p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</w:tc>
        <w:tc>
          <w:tcPr>
            <w:tcW w:w="3134" w:type="dxa"/>
            <w:tcBorders>
              <w:bottom w:val="single" w:sz="4" w:space="0" w:color="auto"/>
            </w:tcBorders>
          </w:tcPr>
          <w:p w:rsidR="006B5C3E" w:rsidRPr="00354037" w:rsidRDefault="006B5C3E" w:rsidP="001B643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งานที่ให้บริการวิชาการ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:rsidR="006B5C3E" w:rsidRPr="00354037" w:rsidRDefault="006B5C3E" w:rsidP="001B6433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ผู้ให้บริการ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6B5C3E" w:rsidRPr="00354037" w:rsidRDefault="006B5C3E" w:rsidP="001B6433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ให้บริการ</w:t>
            </w:r>
          </w:p>
        </w:tc>
        <w:tc>
          <w:tcPr>
            <w:tcW w:w="961" w:type="dxa"/>
            <w:tcBorders>
              <w:bottom w:val="single" w:sz="4" w:space="0" w:color="auto"/>
            </w:tcBorders>
          </w:tcPr>
          <w:p w:rsidR="006B5C3E" w:rsidRPr="00354037" w:rsidRDefault="006B5C3E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</w:tc>
      </w:tr>
      <w:tr w:rsidR="006B5C3E" w:rsidRPr="00354037" w:rsidTr="006B5C3E">
        <w:tc>
          <w:tcPr>
            <w:tcW w:w="641" w:type="dxa"/>
            <w:tcBorders>
              <w:bottom w:val="dotted" w:sz="4" w:space="0" w:color="auto"/>
            </w:tcBorders>
          </w:tcPr>
          <w:p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84347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84347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84347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84347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84347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284347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284347" w:rsidRPr="00354037" w:rsidRDefault="00284347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B5C3E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6B5C3E" w:rsidRPr="00354037" w:rsidTr="006B5C3E">
        <w:tc>
          <w:tcPr>
            <w:tcW w:w="641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9912B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134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060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61" w:type="dxa"/>
            <w:tcBorders>
              <w:top w:val="dotted" w:sz="4" w:space="0" w:color="auto"/>
              <w:bottom w:val="dotted" w:sz="4" w:space="0" w:color="auto"/>
            </w:tcBorders>
          </w:tcPr>
          <w:p w:rsidR="006B5C3E" w:rsidRPr="00354037" w:rsidRDefault="006B5C3E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65848" w:rsidRPr="00354037" w:rsidTr="006B5C3E">
        <w:tc>
          <w:tcPr>
            <w:tcW w:w="818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:rsidR="00065848" w:rsidRPr="00354037" w:rsidRDefault="00065848" w:rsidP="00065848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961" w:type="dxa"/>
            <w:tcBorders>
              <w:top w:val="single" w:sz="4" w:space="0" w:color="auto"/>
              <w:bottom w:val="single" w:sz="4" w:space="0" w:color="auto"/>
            </w:tcBorders>
          </w:tcPr>
          <w:p w:rsidR="00065848" w:rsidRPr="00354037" w:rsidRDefault="00065848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497099" w:rsidRPr="00686306" w:rsidRDefault="00497099" w:rsidP="00E31C53">
      <w:pPr>
        <w:spacing w:before="240"/>
        <w:ind w:left="990" w:hanging="990"/>
        <w:rPr>
          <w:rFonts w:ascii="TH SarabunPSK" w:hAnsi="TH SarabunPSK" w:cs="TH SarabunPSK"/>
          <w:cs/>
        </w:rPr>
      </w:pPr>
      <w:r w:rsidRPr="008871FA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3F0AC7" w:rsidRPr="008871FA">
        <w:rPr>
          <w:rFonts w:ascii="TH SarabunPSK" w:hAnsi="TH SarabunPSK" w:cs="TH SarabunPSK"/>
          <w:b/>
          <w:bCs/>
          <w:cs/>
        </w:rPr>
        <w:t>5</w:t>
      </w:r>
      <w:r w:rsidR="00772C0C" w:rsidRPr="00686306">
        <w:rPr>
          <w:rFonts w:ascii="TH SarabunPSK" w:hAnsi="TH SarabunPSK" w:cs="TH SarabunPSK"/>
          <w:cs/>
        </w:rPr>
        <w:t xml:space="preserve"> </w:t>
      </w:r>
      <w:r w:rsidR="00044C8B" w:rsidRPr="00686306">
        <w:rPr>
          <w:rFonts w:ascii="TH SarabunPSK" w:hAnsi="TH SarabunPSK" w:cs="TH SarabunPSK"/>
          <w:cs/>
        </w:rPr>
        <w:t xml:space="preserve"> </w:t>
      </w:r>
      <w:r w:rsidR="00C438F9" w:rsidRPr="000C0731">
        <w:rPr>
          <w:rFonts w:ascii="TH SarabunPSK" w:hAnsi="TH SarabunPSK" w:cs="TH SarabunPSK"/>
          <w:b/>
          <w:bCs/>
          <w:cs/>
        </w:rPr>
        <w:t>รางวัลด้านวิจัยที่ได้รับจากสถาบันหรือองค์กรต่าง</w:t>
      </w:r>
      <w:r w:rsidR="00F02FFC" w:rsidRPr="000C0731">
        <w:rPr>
          <w:rFonts w:ascii="TH SarabunPSK" w:hAnsi="TH SarabunPSK" w:cs="TH SarabunPSK" w:hint="cs"/>
          <w:b/>
          <w:bCs/>
          <w:cs/>
        </w:rPr>
        <w:t xml:space="preserve"> </w:t>
      </w:r>
      <w:r w:rsidR="00C438F9" w:rsidRPr="000C0731">
        <w:rPr>
          <w:rFonts w:ascii="TH SarabunPSK" w:hAnsi="TH SarabunPSK" w:cs="TH SarabunPSK"/>
          <w:b/>
          <w:bCs/>
          <w:cs/>
        </w:rPr>
        <w:t>ๆ ทั้งในและต่างประเทศ</w:t>
      </w:r>
      <w:r w:rsidR="0009798D">
        <w:rPr>
          <w:rFonts w:ascii="TH SarabunPSK" w:hAnsi="TH SarabunPSK" w:cs="TH SarabunPSK" w:hint="cs"/>
          <w:cs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43"/>
        <w:gridCol w:w="1576"/>
        <w:gridCol w:w="1643"/>
        <w:gridCol w:w="2034"/>
        <w:gridCol w:w="907"/>
        <w:gridCol w:w="1224"/>
        <w:gridCol w:w="889"/>
      </w:tblGrid>
      <w:tr w:rsidR="00013F7D" w:rsidRPr="00354037" w:rsidTr="00013F7D">
        <w:tc>
          <w:tcPr>
            <w:tcW w:w="412" w:type="pct"/>
            <w:tcBorders>
              <w:bottom w:val="single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ลำดับที่</w:t>
            </w:r>
          </w:p>
        </w:tc>
        <w:tc>
          <w:tcPr>
            <w:tcW w:w="874" w:type="pct"/>
            <w:tcBorders>
              <w:bottom w:val="single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รางวัล</w:t>
            </w:r>
            <w:r w:rsidR="000C0731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0C0731">
              <w:rPr>
                <w:rFonts w:ascii="TH SarabunPSK" w:hAnsi="TH SarabunPSK" w:cs="TH SarabunPSK" w:hint="cs"/>
                <w:sz w:val="28"/>
                <w:szCs w:val="28"/>
                <w:cs/>
              </w:rPr>
              <w:t>ด้านวิจัย</w:t>
            </w:r>
          </w:p>
        </w:tc>
        <w:tc>
          <w:tcPr>
            <w:tcW w:w="911" w:type="pct"/>
            <w:tcBorders>
              <w:bottom w:val="single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หน่วยงาน</w:t>
            </w:r>
            <w:r w:rsidR="000C0731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ให้รางวัล</w:t>
            </w:r>
          </w:p>
        </w:tc>
        <w:tc>
          <w:tcPr>
            <w:tcW w:w="1128" w:type="pct"/>
            <w:tcBorders>
              <w:bottom w:val="single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ชื่อเจ้าของผลงาน</w:t>
            </w:r>
            <w:r w:rsidR="000C0731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0C0731"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ได้รับรางวัล</w:t>
            </w:r>
          </w:p>
        </w:tc>
        <w:tc>
          <w:tcPr>
            <w:tcW w:w="503" w:type="pct"/>
            <w:tcBorders>
              <w:bottom w:val="single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วันเดือนปี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รับรางวัล</w:t>
            </w:r>
          </w:p>
        </w:tc>
        <w:tc>
          <w:tcPr>
            <w:tcW w:w="679" w:type="pct"/>
            <w:tcBorders>
              <w:bottom w:val="single" w:sz="4" w:space="0" w:color="auto"/>
            </w:tcBorders>
          </w:tcPr>
          <w:p w:rsidR="00013F7D" w:rsidRPr="00354037" w:rsidRDefault="00013F7D" w:rsidP="000C0731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ประเภทรางวัล</w:t>
            </w:r>
            <w:r w:rsidR="000C0731">
              <w:rPr>
                <w:rFonts w:ascii="TH SarabunPSK" w:hAnsi="TH SarabunPSK" w:cs="TH SarabunPSK"/>
                <w:sz w:val="28"/>
                <w:szCs w:val="28"/>
              </w:rPr>
              <w:br/>
            </w:r>
            <w:r w:rsidR="000C0731"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ที่ได้รับ</w:t>
            </w:r>
            <w:r w:rsidR="000C0731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0C0731">
              <w:rPr>
                <w:rFonts w:ascii="TH SarabunPSK" w:hAnsi="TH SarabunPSK" w:cs="TH SarabunPSK" w:hint="cs"/>
                <w:sz w:val="28"/>
                <w:szCs w:val="28"/>
                <w:cs/>
              </w:rPr>
              <w:t>(ระดับชาติ/</w:t>
            </w:r>
            <w:r w:rsidR="000C0731">
              <w:rPr>
                <w:rFonts w:ascii="TH SarabunPSK" w:hAnsi="TH SarabunPSK" w:cs="TH SarabunPSK"/>
                <w:sz w:val="28"/>
                <w:szCs w:val="28"/>
                <w:cs/>
              </w:rPr>
              <w:br/>
            </w:r>
            <w:r w:rsidR="000C0731">
              <w:rPr>
                <w:rFonts w:ascii="TH SarabunPSK" w:hAnsi="TH SarabunPSK" w:cs="TH SarabunPSK" w:hint="cs"/>
                <w:sz w:val="28"/>
                <w:szCs w:val="28"/>
                <w:cs/>
              </w:rPr>
              <w:t>นานาชาติ)</w:t>
            </w:r>
          </w:p>
        </w:tc>
        <w:tc>
          <w:tcPr>
            <w:tcW w:w="493" w:type="pct"/>
            <w:tcBorders>
              <w:bottom w:val="single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  <w:cs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คะแนน</w:t>
            </w: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br/>
              <w:t>ที่ได้</w:t>
            </w:r>
          </w:p>
        </w:tc>
      </w:tr>
      <w:tr w:rsidR="00013F7D" w:rsidRPr="00354037" w:rsidTr="00013F7D">
        <w:tc>
          <w:tcPr>
            <w:tcW w:w="412" w:type="pct"/>
            <w:tcBorders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013F7D">
        <w:tc>
          <w:tcPr>
            <w:tcW w:w="41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013F7D">
        <w:tc>
          <w:tcPr>
            <w:tcW w:w="41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013F7D">
        <w:tc>
          <w:tcPr>
            <w:tcW w:w="41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013F7D">
        <w:tc>
          <w:tcPr>
            <w:tcW w:w="41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013F7D">
        <w:tc>
          <w:tcPr>
            <w:tcW w:w="41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013F7D">
        <w:tc>
          <w:tcPr>
            <w:tcW w:w="41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013F7D">
        <w:tc>
          <w:tcPr>
            <w:tcW w:w="41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013F7D" w:rsidRPr="00354037" w:rsidTr="00013F7D">
        <w:tc>
          <w:tcPr>
            <w:tcW w:w="412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2D403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874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911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1128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50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679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09798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93" w:type="pct"/>
            <w:tcBorders>
              <w:top w:val="dotted" w:sz="4" w:space="0" w:color="auto"/>
              <w:bottom w:val="dotted" w:sz="4" w:space="0" w:color="auto"/>
            </w:tcBorders>
          </w:tcPr>
          <w:p w:rsidR="00013F7D" w:rsidRPr="00354037" w:rsidRDefault="00013F7D" w:rsidP="00354037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F1116F" w:rsidRPr="00354037" w:rsidTr="00013F7D">
        <w:tc>
          <w:tcPr>
            <w:tcW w:w="4507" w:type="pct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F1116F" w:rsidRPr="00354037" w:rsidRDefault="00F1116F" w:rsidP="00825860">
            <w:pPr>
              <w:jc w:val="right"/>
              <w:rPr>
                <w:rFonts w:ascii="TH SarabunPSK" w:hAnsi="TH SarabunPSK" w:cs="TH SarabunPSK"/>
                <w:sz w:val="28"/>
                <w:szCs w:val="28"/>
              </w:rPr>
            </w:pPr>
            <w:r w:rsidRPr="00354037">
              <w:rPr>
                <w:rFonts w:ascii="TH SarabunPSK" w:hAnsi="TH SarabunPSK" w:cs="TH SarabunPSK"/>
                <w:sz w:val="28"/>
                <w:szCs w:val="28"/>
                <w:cs/>
              </w:rPr>
              <w:t>รวมคะแนน</w:t>
            </w:r>
          </w:p>
        </w:tc>
        <w:tc>
          <w:tcPr>
            <w:tcW w:w="493" w:type="pct"/>
            <w:tcBorders>
              <w:top w:val="single" w:sz="4" w:space="0" w:color="auto"/>
              <w:bottom w:val="single" w:sz="4" w:space="0" w:color="auto"/>
            </w:tcBorders>
          </w:tcPr>
          <w:p w:rsidR="00F1116F" w:rsidRPr="00354037" w:rsidRDefault="00F1116F" w:rsidP="0009798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</w:tbl>
    <w:p w:rsidR="003F0AC7" w:rsidRDefault="003F0AC7" w:rsidP="003F0AC7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</w:p>
    <w:p w:rsidR="000C0731" w:rsidRDefault="000C0731" w:rsidP="003F0AC7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</w:p>
    <w:p w:rsidR="000C0731" w:rsidRDefault="000C0731" w:rsidP="003F0AC7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</w:p>
    <w:p w:rsidR="000C0731" w:rsidRDefault="000C0731" w:rsidP="003F0AC7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</w:p>
    <w:p w:rsidR="000C0731" w:rsidRDefault="000C0731" w:rsidP="003F0AC7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</w:p>
    <w:p w:rsidR="000C0731" w:rsidRPr="00866269" w:rsidRDefault="000C0731" w:rsidP="003F0AC7">
      <w:pPr>
        <w:tabs>
          <w:tab w:val="left" w:pos="1080"/>
          <w:tab w:val="left" w:pos="1440"/>
        </w:tabs>
        <w:rPr>
          <w:rFonts w:ascii="TH SarabunPSK" w:hAnsi="TH SarabunPSK" w:cs="TH SarabunPSK"/>
          <w:sz w:val="24"/>
          <w:szCs w:val="24"/>
        </w:rPr>
      </w:pPr>
    </w:p>
    <w:p w:rsidR="0076718B" w:rsidRPr="000C0731" w:rsidRDefault="0076718B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  <w:b/>
          <w:bCs/>
        </w:rPr>
      </w:pPr>
      <w:r w:rsidRPr="00F02FFC">
        <w:rPr>
          <w:rFonts w:ascii="TH SarabunPSK" w:hAnsi="TH SarabunPSK" w:cs="TH SarabunPSK"/>
          <w:b/>
          <w:bCs/>
          <w:cs/>
        </w:rPr>
        <w:t xml:space="preserve">ตารางที่ </w:t>
      </w:r>
      <w:r w:rsidR="009C1DB1" w:rsidRPr="00F02FFC">
        <w:rPr>
          <w:rFonts w:ascii="TH SarabunPSK" w:hAnsi="TH SarabunPSK" w:cs="TH SarabunPSK"/>
          <w:b/>
          <w:bCs/>
          <w:cs/>
        </w:rPr>
        <w:t>6</w:t>
      </w:r>
      <w:r w:rsidRPr="00F02FFC">
        <w:rPr>
          <w:rFonts w:ascii="TH SarabunPSK" w:hAnsi="TH SarabunPSK" w:cs="TH SarabunPSK"/>
          <w:b/>
          <w:bCs/>
          <w:cs/>
        </w:rPr>
        <w:t xml:space="preserve"> </w:t>
      </w:r>
      <w:r w:rsidRPr="00686306">
        <w:rPr>
          <w:rFonts w:ascii="TH SarabunPSK" w:hAnsi="TH SarabunPSK" w:cs="TH SarabunPSK"/>
          <w:cs/>
        </w:rPr>
        <w:t xml:space="preserve"> </w:t>
      </w:r>
      <w:r w:rsidRPr="000C0731">
        <w:rPr>
          <w:rFonts w:ascii="TH SarabunPSK" w:hAnsi="TH SarabunPSK" w:cs="TH SarabunPSK"/>
          <w:b/>
          <w:bCs/>
          <w:cs/>
        </w:rPr>
        <w:t>สรุปคะแนนจากผลสัมฤทธิ์ด้านวิจัย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372"/>
        <w:gridCol w:w="1536"/>
      </w:tblGrid>
      <w:tr w:rsidR="00CA1437" w:rsidRPr="00686306" w:rsidTr="00D650B4">
        <w:tc>
          <w:tcPr>
            <w:tcW w:w="11880" w:type="dxa"/>
            <w:tcBorders>
              <w:bottom w:val="single" w:sz="4" w:space="0" w:color="auto"/>
            </w:tcBorders>
          </w:tcPr>
          <w:p w:rsidR="00CA1437" w:rsidRPr="00686306" w:rsidRDefault="00FD28AA" w:rsidP="00FD28AA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ประเภทผลสัมฤทธิ์ด้านวิจัย</w:t>
            </w:r>
          </w:p>
        </w:tc>
        <w:tc>
          <w:tcPr>
            <w:tcW w:w="2183" w:type="dxa"/>
            <w:tcBorders>
              <w:bottom w:val="single" w:sz="4" w:space="0" w:color="auto"/>
            </w:tcBorders>
          </w:tcPr>
          <w:p w:rsidR="00CA1437" w:rsidRPr="00686306" w:rsidRDefault="00FD28AA" w:rsidP="00FD28AA">
            <w:pPr>
              <w:tabs>
                <w:tab w:val="left" w:pos="1440"/>
                <w:tab w:val="left" w:pos="1890"/>
              </w:tabs>
              <w:jc w:val="center"/>
              <w:rPr>
                <w:rFonts w:ascii="TH SarabunPSK" w:hAnsi="TH SarabunPSK" w:cs="TH SarabunPSK"/>
              </w:rPr>
            </w:pPr>
            <w:r w:rsidRPr="00686306">
              <w:rPr>
                <w:rFonts w:ascii="TH SarabunPSK" w:hAnsi="TH SarabunPSK" w:cs="TH SarabunPSK"/>
                <w:cs/>
              </w:rPr>
              <w:t>คะแนน</w:t>
            </w:r>
            <w:r w:rsidR="006D665B" w:rsidRPr="00686306">
              <w:rPr>
                <w:rFonts w:ascii="TH SarabunPSK" w:hAnsi="TH SarabunPSK" w:cs="TH SarabunPSK"/>
                <w:cs/>
              </w:rPr>
              <w:t>ที่ได้</w:t>
            </w:r>
          </w:p>
        </w:tc>
      </w:tr>
      <w:tr w:rsidR="00CA1437" w:rsidRPr="00686306" w:rsidTr="00D650B4">
        <w:tc>
          <w:tcPr>
            <w:tcW w:w="11880" w:type="dxa"/>
            <w:tcBorders>
              <w:bottom w:val="dotted" w:sz="4" w:space="0" w:color="auto"/>
            </w:tcBorders>
          </w:tcPr>
          <w:p w:rsidR="00CA1437" w:rsidRPr="00686306" w:rsidRDefault="00FD28AA" w:rsidP="00FD28AA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ผลงานวิจัยตีพิมพ์</w:t>
            </w:r>
          </w:p>
        </w:tc>
        <w:tc>
          <w:tcPr>
            <w:tcW w:w="2183" w:type="dxa"/>
            <w:tcBorders>
              <w:bottom w:val="dotted" w:sz="4" w:space="0" w:color="auto"/>
            </w:tcBorders>
          </w:tcPr>
          <w:p w:rsidR="00CA1437" w:rsidRPr="00686306" w:rsidRDefault="00CA1437" w:rsidP="00C13955">
            <w:p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</w:rPr>
            </w:pPr>
          </w:p>
        </w:tc>
      </w:tr>
      <w:tr w:rsidR="00FD28AA" w:rsidRPr="00686306" w:rsidTr="00D650B4">
        <w:tc>
          <w:tcPr>
            <w:tcW w:w="11880" w:type="dxa"/>
            <w:tcBorders>
              <w:top w:val="dotted" w:sz="4" w:space="0" w:color="auto"/>
              <w:bottom w:val="dotted" w:sz="4" w:space="0" w:color="auto"/>
            </w:tcBorders>
          </w:tcPr>
          <w:p w:rsidR="00FD28AA" w:rsidRPr="00686306" w:rsidRDefault="00FD28AA" w:rsidP="00FD28AA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สิทธิบัตรหรืออนุสิทธิบัตร</w:t>
            </w:r>
          </w:p>
        </w:tc>
        <w:tc>
          <w:tcPr>
            <w:tcW w:w="2183" w:type="dxa"/>
            <w:tcBorders>
              <w:top w:val="dotted" w:sz="4" w:space="0" w:color="auto"/>
              <w:bottom w:val="dotted" w:sz="4" w:space="0" w:color="auto"/>
            </w:tcBorders>
          </w:tcPr>
          <w:p w:rsidR="00FD28AA" w:rsidRPr="00686306" w:rsidRDefault="00FD28AA" w:rsidP="00C13955">
            <w:p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</w:rPr>
            </w:pPr>
          </w:p>
        </w:tc>
      </w:tr>
      <w:tr w:rsidR="00FD28AA" w:rsidRPr="00686306" w:rsidTr="00D650B4">
        <w:tc>
          <w:tcPr>
            <w:tcW w:w="11880" w:type="dxa"/>
            <w:tcBorders>
              <w:top w:val="dotted" w:sz="4" w:space="0" w:color="auto"/>
              <w:bottom w:val="dotted" w:sz="4" w:space="0" w:color="auto"/>
            </w:tcBorders>
          </w:tcPr>
          <w:p w:rsidR="00FD28AA" w:rsidRPr="00686306" w:rsidRDefault="00FD28AA" w:rsidP="00772C0C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ผลงานวิจัยอื่น ๆ ที่สามารถนับเป็นชิ้นงานได้ </w:t>
            </w:r>
          </w:p>
        </w:tc>
        <w:tc>
          <w:tcPr>
            <w:tcW w:w="2183" w:type="dxa"/>
            <w:tcBorders>
              <w:top w:val="dotted" w:sz="4" w:space="0" w:color="auto"/>
              <w:bottom w:val="dotted" w:sz="4" w:space="0" w:color="auto"/>
            </w:tcBorders>
          </w:tcPr>
          <w:p w:rsidR="00FD28AA" w:rsidRPr="00686306" w:rsidRDefault="00FD28AA" w:rsidP="00C13955">
            <w:p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</w:rPr>
            </w:pPr>
          </w:p>
        </w:tc>
      </w:tr>
      <w:tr w:rsidR="00772C0C" w:rsidRPr="00686306" w:rsidTr="00D650B4">
        <w:tc>
          <w:tcPr>
            <w:tcW w:w="11880" w:type="dxa"/>
            <w:tcBorders>
              <w:top w:val="dotted" w:sz="4" w:space="0" w:color="auto"/>
              <w:bottom w:val="dotted" w:sz="4" w:space="0" w:color="auto"/>
            </w:tcBorders>
          </w:tcPr>
          <w:p w:rsidR="00772C0C" w:rsidRPr="00686306" w:rsidRDefault="00772C0C" w:rsidP="00515AC0">
            <w:pPr>
              <w:tabs>
                <w:tab w:val="left" w:pos="1440"/>
                <w:tab w:val="left" w:pos="1890"/>
              </w:tabs>
              <w:ind w:left="1062" w:hanging="360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 xml:space="preserve">3.1 สิ่งประดิษฐ์ ความลับทางการค้า โปรแกรมคอมพิวเตอร์ </w:t>
            </w:r>
            <w:r w:rsidR="00515AC0">
              <w:rPr>
                <w:rFonts w:ascii="TH SarabunPSK" w:hAnsi="TH SarabunPSK" w:cs="TH SarabunPSK" w:hint="cs"/>
                <w:cs/>
              </w:rPr>
              <w:br/>
            </w:r>
            <w:r w:rsidRPr="00686306">
              <w:rPr>
                <w:rFonts w:ascii="TH SarabunPSK" w:hAnsi="TH SarabunPSK" w:cs="TH SarabunPSK"/>
                <w:cs/>
              </w:rPr>
              <w:t xml:space="preserve">งานออกแบบ (ในระดับต้นแบบห้องปฏิบัติการ) </w:t>
            </w:r>
          </w:p>
        </w:tc>
        <w:tc>
          <w:tcPr>
            <w:tcW w:w="2183" w:type="dxa"/>
            <w:tcBorders>
              <w:top w:val="dotted" w:sz="4" w:space="0" w:color="auto"/>
              <w:bottom w:val="dotted" w:sz="4" w:space="0" w:color="auto"/>
            </w:tcBorders>
          </w:tcPr>
          <w:p w:rsidR="00772C0C" w:rsidRPr="00686306" w:rsidRDefault="00772C0C" w:rsidP="00C13955">
            <w:p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</w:rPr>
            </w:pPr>
          </w:p>
        </w:tc>
      </w:tr>
      <w:tr w:rsidR="00772C0C" w:rsidRPr="00686306" w:rsidTr="00D650B4">
        <w:tc>
          <w:tcPr>
            <w:tcW w:w="11880" w:type="dxa"/>
            <w:tcBorders>
              <w:top w:val="dotted" w:sz="4" w:space="0" w:color="auto"/>
              <w:bottom w:val="dotted" w:sz="4" w:space="0" w:color="auto"/>
            </w:tcBorders>
          </w:tcPr>
          <w:p w:rsidR="00772C0C" w:rsidRPr="00686306" w:rsidRDefault="00772C0C" w:rsidP="00BE4932">
            <w:pPr>
              <w:tabs>
                <w:tab w:val="left" w:pos="1440"/>
                <w:tab w:val="left" w:pos="1890"/>
              </w:tabs>
              <w:ind w:left="1062" w:hanging="360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3.2 งานบริการวิชาการ (ที่มหาวิทยาลัยให้ความเห็นชอบและมีผลกระทบอย่างน้อยในระดับชุมชนหรือท้องถิ่น)</w:t>
            </w:r>
          </w:p>
        </w:tc>
        <w:tc>
          <w:tcPr>
            <w:tcW w:w="2183" w:type="dxa"/>
            <w:tcBorders>
              <w:top w:val="dotted" w:sz="4" w:space="0" w:color="auto"/>
              <w:bottom w:val="dotted" w:sz="4" w:space="0" w:color="auto"/>
            </w:tcBorders>
          </w:tcPr>
          <w:p w:rsidR="00772C0C" w:rsidRPr="00686306" w:rsidRDefault="00772C0C" w:rsidP="00C13955">
            <w:p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</w:rPr>
            </w:pPr>
          </w:p>
        </w:tc>
      </w:tr>
      <w:tr w:rsidR="00FD28AA" w:rsidRPr="00686306" w:rsidTr="00D650B4">
        <w:tc>
          <w:tcPr>
            <w:tcW w:w="11880" w:type="dxa"/>
            <w:tcBorders>
              <w:top w:val="dotted" w:sz="4" w:space="0" w:color="auto"/>
            </w:tcBorders>
          </w:tcPr>
          <w:p w:rsidR="00FD28AA" w:rsidRPr="00686306" w:rsidRDefault="00FD28AA" w:rsidP="00FD28AA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รางวัลด้านวิจัยที่ได้รับจากสถาบันหรือองค์กรต่าง</w:t>
            </w:r>
            <w:r w:rsidR="003C788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86306">
              <w:rPr>
                <w:rFonts w:ascii="TH SarabunPSK" w:hAnsi="TH SarabunPSK" w:cs="TH SarabunPSK"/>
                <w:sz w:val="32"/>
                <w:szCs w:val="32"/>
                <w:cs/>
              </w:rPr>
              <w:t>ๆ ทั้งในและต่างประเทศ</w:t>
            </w:r>
          </w:p>
        </w:tc>
        <w:tc>
          <w:tcPr>
            <w:tcW w:w="2183" w:type="dxa"/>
            <w:tcBorders>
              <w:top w:val="dotted" w:sz="4" w:space="0" w:color="auto"/>
            </w:tcBorders>
          </w:tcPr>
          <w:p w:rsidR="00FD28AA" w:rsidRPr="00686306" w:rsidRDefault="00FD28AA" w:rsidP="00C13955">
            <w:p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</w:rPr>
            </w:pPr>
          </w:p>
        </w:tc>
      </w:tr>
      <w:tr w:rsidR="00FD28AA" w:rsidRPr="00686306" w:rsidTr="00D650B4">
        <w:tc>
          <w:tcPr>
            <w:tcW w:w="11880" w:type="dxa"/>
          </w:tcPr>
          <w:p w:rsidR="00FD28AA" w:rsidRPr="00686306" w:rsidRDefault="00FD28AA" w:rsidP="00D357A0">
            <w:pPr>
              <w:tabs>
                <w:tab w:val="left" w:pos="1440"/>
                <w:tab w:val="left" w:pos="1890"/>
              </w:tabs>
              <w:ind w:left="360"/>
              <w:jc w:val="right"/>
              <w:rPr>
                <w:rFonts w:ascii="TH SarabunPSK" w:hAnsi="TH SarabunPSK" w:cs="TH SarabunPSK"/>
                <w:cs/>
              </w:rPr>
            </w:pPr>
            <w:r w:rsidRPr="00686306">
              <w:rPr>
                <w:rFonts w:ascii="TH SarabunPSK" w:hAnsi="TH SarabunPSK" w:cs="TH SarabunPSK"/>
                <w:cs/>
              </w:rPr>
              <w:t>รวมคะแนน</w:t>
            </w:r>
          </w:p>
        </w:tc>
        <w:tc>
          <w:tcPr>
            <w:tcW w:w="2183" w:type="dxa"/>
          </w:tcPr>
          <w:p w:rsidR="00FD28AA" w:rsidRPr="00686306" w:rsidRDefault="00FD28AA" w:rsidP="00C13955">
            <w:pPr>
              <w:tabs>
                <w:tab w:val="left" w:pos="1440"/>
                <w:tab w:val="left" w:pos="1890"/>
              </w:tabs>
              <w:rPr>
                <w:rFonts w:ascii="TH SarabunPSK" w:hAnsi="TH SarabunPSK" w:cs="TH SarabunPSK"/>
              </w:rPr>
            </w:pPr>
          </w:p>
        </w:tc>
      </w:tr>
    </w:tbl>
    <w:p w:rsidR="0076718B" w:rsidRPr="00686306" w:rsidRDefault="0076718B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</w:p>
    <w:p w:rsidR="006D1F0C" w:rsidRPr="00686306" w:rsidRDefault="006D1F0C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</w:p>
    <w:p w:rsidR="006D1F0C" w:rsidRPr="00686306" w:rsidRDefault="006D1F0C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</w:p>
    <w:p w:rsidR="006D1F0C" w:rsidRPr="00686306" w:rsidRDefault="006D1F0C" w:rsidP="00C13955">
      <w:pPr>
        <w:tabs>
          <w:tab w:val="left" w:pos="1440"/>
          <w:tab w:val="left" w:pos="1890"/>
        </w:tabs>
        <w:ind w:left="1440" w:hanging="1440"/>
        <w:rPr>
          <w:rFonts w:ascii="TH SarabunPSK" w:hAnsi="TH SarabunPSK" w:cs="TH SarabunPSK"/>
        </w:rPr>
      </w:pPr>
    </w:p>
    <w:p w:rsidR="006D1F0C" w:rsidRPr="00686306" w:rsidRDefault="006D1F0C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  <w:cs/>
        </w:rPr>
        <w:sectPr w:rsidR="006D1F0C" w:rsidRPr="00686306" w:rsidSect="00663E57">
          <w:type w:val="continuous"/>
          <w:pgSz w:w="11906" w:h="16838"/>
          <w:pgMar w:top="1440" w:right="1440" w:bottom="1440" w:left="1440" w:header="706" w:footer="706" w:gutter="0"/>
          <w:cols w:space="708"/>
          <w:docGrid w:linePitch="435"/>
        </w:sectPr>
      </w:pPr>
    </w:p>
    <w:p w:rsidR="00202E82" w:rsidRPr="00686306" w:rsidRDefault="00202E82" w:rsidP="00E05F5C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 w:rsidRPr="00686306">
        <w:rPr>
          <w:rFonts w:ascii="TH SarabunPSK" w:hAnsi="TH SarabunPSK" w:cs="TH SarabunPSK"/>
          <w:sz w:val="32"/>
          <w:szCs w:val="32"/>
          <w:cs/>
        </w:rPr>
        <w:lastRenderedPageBreak/>
        <w:t xml:space="preserve">ลายมือชื่อหัวหน้า </w:t>
      </w:r>
      <w:r w:rsidRPr="00686306">
        <w:rPr>
          <w:rFonts w:ascii="TH SarabunPSK" w:hAnsi="TH SarabunPSK" w:cs="TH SarabunPSK"/>
          <w:sz w:val="32"/>
          <w:szCs w:val="32"/>
        </w:rPr>
        <w:t xml:space="preserve">RU </w:t>
      </w:r>
      <w:r w:rsidRPr="00686306">
        <w:rPr>
          <w:rFonts w:ascii="TH SarabunPSK" w:hAnsi="TH SarabunPSK" w:cs="TH SarabunPSK"/>
          <w:sz w:val="32"/>
          <w:szCs w:val="32"/>
          <w:cs/>
        </w:rPr>
        <w:t xml:space="preserve"> คณะผู้ร่วมวิจัยใน </w:t>
      </w:r>
      <w:r w:rsidRPr="00686306">
        <w:rPr>
          <w:rFonts w:ascii="TH SarabunPSK" w:hAnsi="TH SarabunPSK" w:cs="TH SarabunPSK"/>
          <w:sz w:val="32"/>
          <w:szCs w:val="32"/>
        </w:rPr>
        <w:t xml:space="preserve">RU  </w:t>
      </w:r>
      <w:r w:rsidRPr="00686306">
        <w:rPr>
          <w:rFonts w:ascii="TH SarabunPSK" w:hAnsi="TH SarabunPSK" w:cs="TH SarabunPSK"/>
          <w:sz w:val="32"/>
          <w:szCs w:val="32"/>
          <w:cs/>
        </w:rPr>
        <w:t>และหน้าสถานวิจัย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หัวหน้า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>RU</w:t>
      </w: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rPr>
          <w:rFonts w:ascii="TH SarabunPSK" w:hAnsi="TH SarabunPSK" w:cs="TH SarabunPSK"/>
        </w:rPr>
      </w:pP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cs/>
        </w:rPr>
        <w:t xml:space="preserve"> </w:t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  <w:u w:val="dotted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  <w:r w:rsidRPr="00686306">
        <w:rPr>
          <w:rFonts w:ascii="TH SarabunPSK" w:hAnsi="TH SarabunPSK" w:cs="TH SarabunPSK"/>
        </w:rPr>
        <w:tab/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 xml:space="preserve">( </w:t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u w:val="dotted"/>
          <w:cs/>
        </w:rPr>
        <w:tab/>
      </w:r>
      <w:r w:rsidRPr="00686306">
        <w:rPr>
          <w:rFonts w:ascii="TH SarabunPSK" w:hAnsi="TH SarabunPSK" w:cs="TH SarabunPSK"/>
          <w:cs/>
        </w:rPr>
        <w:t>)</w:t>
      </w:r>
    </w:p>
    <w:p w:rsidR="00202E82" w:rsidRPr="00686306" w:rsidRDefault="00202E82" w:rsidP="00202E82">
      <w:pPr>
        <w:ind w:left="360"/>
        <w:jc w:val="center"/>
        <w:rPr>
          <w:rFonts w:ascii="TH SarabunPSK" w:hAnsi="TH SarabunPSK" w:cs="TH SarabunPSK"/>
        </w:rPr>
      </w:pPr>
      <w:r w:rsidRPr="00686306">
        <w:rPr>
          <w:rFonts w:ascii="TH SarabunPSK" w:hAnsi="TH SarabunPSK" w:cs="TH SarabunPSK"/>
          <w:cs/>
        </w:rPr>
        <w:t>หัวหน้าสถานวิจัย สำนักวิชา..........................</w:t>
      </w:r>
    </w:p>
    <w:p w:rsidR="006D1F0C" w:rsidRPr="00686306" w:rsidRDefault="00202E82" w:rsidP="00202E82">
      <w:pPr>
        <w:ind w:left="360"/>
        <w:rPr>
          <w:rFonts w:ascii="TH SarabunPSK" w:hAnsi="TH SarabunPSK" w:cs="TH SarabunPSK"/>
          <w:cs/>
        </w:rPr>
      </w:pPr>
      <w:r w:rsidRPr="00686306">
        <w:rPr>
          <w:rFonts w:ascii="TH SarabunPSK" w:hAnsi="TH SarabunPSK" w:cs="TH SarabunPSK"/>
          <w:cs/>
        </w:rPr>
        <w:t>หมายเหตุ  หากพื้นที่ไม่เพียงพอสำหรับ</w:t>
      </w:r>
      <w:r w:rsidR="00EC732E" w:rsidRPr="00686306">
        <w:rPr>
          <w:rFonts w:ascii="TH SarabunPSK" w:hAnsi="TH SarabunPSK" w:cs="TH SarabunPSK"/>
          <w:cs/>
        </w:rPr>
        <w:t>การลงนามของ</w:t>
      </w:r>
      <w:r w:rsidRPr="00686306">
        <w:rPr>
          <w:rFonts w:ascii="TH SarabunPSK" w:hAnsi="TH SarabunPSK" w:cs="TH SarabunPSK"/>
          <w:cs/>
        </w:rPr>
        <w:t xml:space="preserve">คณะผู้ร่วมวิจัยใน </w:t>
      </w:r>
      <w:r w:rsidRPr="00686306">
        <w:rPr>
          <w:rFonts w:ascii="TH SarabunPSK" w:hAnsi="TH SarabunPSK" w:cs="TH SarabunPSK"/>
        </w:rPr>
        <w:t xml:space="preserve">RU </w:t>
      </w:r>
      <w:r w:rsidRPr="00686306">
        <w:rPr>
          <w:rFonts w:ascii="TH SarabunPSK" w:hAnsi="TH SarabunPSK" w:cs="TH SarabunPSK"/>
          <w:cs/>
        </w:rPr>
        <w:t>ท่านสามารถพิมพ์เพิ่มเติมได้</w:t>
      </w:r>
    </w:p>
    <w:sectPr w:rsidR="006D1F0C" w:rsidRPr="00686306" w:rsidSect="00BE4932">
      <w:pgSz w:w="11906" w:h="16838"/>
      <w:pgMar w:top="1440" w:right="1440" w:bottom="1440" w:left="1440" w:header="706" w:footer="706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E66" w:rsidRDefault="00000E66" w:rsidP="002079D5">
      <w:r>
        <w:separator/>
      </w:r>
    </w:p>
  </w:endnote>
  <w:endnote w:type="continuationSeparator" w:id="0">
    <w:p w:rsidR="00000E66" w:rsidRDefault="00000E66" w:rsidP="00207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47381153"/>
      <w:docPartObj>
        <w:docPartGallery w:val="Page Numbers (Bottom of Page)"/>
        <w:docPartUnique/>
      </w:docPartObj>
    </w:sdtPr>
    <w:sdtEndPr/>
    <w:sdtContent>
      <w:p w:rsidR="00116C29" w:rsidRDefault="00116C29" w:rsidP="009223E5">
        <w:pPr>
          <w:pStyle w:val="Footer"/>
          <w:jc w:val="center"/>
        </w:pPr>
        <w:r w:rsidRPr="007279FF">
          <w:rPr>
            <w:rFonts w:ascii="TH SarabunPSK" w:hAnsi="TH SarabunPSK" w:cs="TH SarabunPSK"/>
          </w:rPr>
          <w:fldChar w:fldCharType="begin"/>
        </w:r>
        <w:r w:rsidRPr="007279FF">
          <w:rPr>
            <w:rFonts w:ascii="TH SarabunPSK" w:hAnsi="TH SarabunPSK" w:cs="TH SarabunPSK"/>
          </w:rPr>
          <w:instrText xml:space="preserve"> PAGE   \</w:instrText>
        </w:r>
        <w:r w:rsidRPr="007279FF">
          <w:rPr>
            <w:rFonts w:ascii="TH SarabunPSK" w:hAnsi="TH SarabunPSK" w:cs="TH SarabunPSK"/>
            <w:szCs w:val="32"/>
            <w:cs/>
          </w:rPr>
          <w:instrText xml:space="preserve">* </w:instrText>
        </w:r>
        <w:r w:rsidRPr="007279FF">
          <w:rPr>
            <w:rFonts w:ascii="TH SarabunPSK" w:hAnsi="TH SarabunPSK" w:cs="TH SarabunPSK"/>
          </w:rPr>
          <w:instrText xml:space="preserve">MERGEFORMAT </w:instrText>
        </w:r>
        <w:r w:rsidRPr="007279FF">
          <w:rPr>
            <w:rFonts w:ascii="TH SarabunPSK" w:hAnsi="TH SarabunPSK" w:cs="TH SarabunPSK"/>
          </w:rPr>
          <w:fldChar w:fldCharType="separate"/>
        </w:r>
        <w:r w:rsidR="00443C35">
          <w:rPr>
            <w:rFonts w:ascii="TH SarabunPSK" w:hAnsi="TH SarabunPSK" w:cs="TH SarabunPSK"/>
            <w:noProof/>
          </w:rPr>
          <w:t>8</w:t>
        </w:r>
        <w:r w:rsidRPr="007279FF">
          <w:rPr>
            <w:rFonts w:ascii="TH SarabunPSK" w:hAnsi="TH SarabunPSK" w:cs="TH SarabunPSK"/>
            <w:noProof/>
          </w:rPr>
          <w:fldChar w:fldCharType="end"/>
        </w:r>
      </w:p>
    </w:sdtContent>
  </w:sdt>
  <w:p w:rsidR="00116C29" w:rsidRDefault="00116C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E66" w:rsidRDefault="00000E66" w:rsidP="002079D5">
      <w:r>
        <w:separator/>
      </w:r>
    </w:p>
  </w:footnote>
  <w:footnote w:type="continuationSeparator" w:id="0">
    <w:p w:rsidR="00000E66" w:rsidRDefault="00000E66" w:rsidP="002079D5">
      <w:r>
        <w:continuationSeparator/>
      </w:r>
    </w:p>
  </w:footnote>
  <w:footnote w:id="1">
    <w:p w:rsidR="00116C29" w:rsidRPr="00EB1EEE" w:rsidRDefault="00116C29" w:rsidP="00EB1EEE">
      <w:pPr>
        <w:pStyle w:val="FootnoteText"/>
        <w:rPr>
          <w:rFonts w:ascii="TH SarabunPSK" w:hAnsi="TH SarabunPSK" w:cs="TH SarabunPSK"/>
          <w:sz w:val="28"/>
          <w:szCs w:val="28"/>
        </w:rPr>
      </w:pPr>
      <w:r w:rsidRPr="00EB1EEE">
        <w:rPr>
          <w:rStyle w:val="FootnoteReference"/>
          <w:rFonts w:ascii="TH SarabunPSK" w:hAnsi="TH SarabunPSK" w:cs="TH SarabunPSK"/>
        </w:rPr>
        <w:footnoteRef/>
      </w:r>
      <w:r w:rsidRPr="00EB1EEE">
        <w:rPr>
          <w:rFonts w:ascii="TH SarabunPSK" w:hAnsi="TH SarabunPSK" w:cs="TH SarabunPSK"/>
          <w:szCs w:val="20"/>
          <w:cs/>
        </w:rPr>
        <w:t xml:space="preserve"> </w:t>
      </w:r>
      <w:r w:rsidRPr="00EB1EEE">
        <w:rPr>
          <w:rFonts w:ascii="TH SarabunPSK" w:hAnsi="TH SarabunPSK" w:cs="TH SarabunPSK"/>
          <w:sz w:val="28"/>
          <w:szCs w:val="28"/>
          <w:cs/>
        </w:rPr>
        <w:t xml:space="preserve">ตามประกาศมหาวิทยาลัยเทคโนโลยีสุรนารี เรื่อง กำหนดหลักเกณฑ์การจัดตั้งและสนับสนุนศูนย์วิจัย กลุ่มวิจัย </w:t>
      </w:r>
    </w:p>
    <w:p w:rsidR="00116C29" w:rsidRPr="00EB1EEE" w:rsidRDefault="00116C29" w:rsidP="00EB1EEE">
      <w:pPr>
        <w:pStyle w:val="FootnoteText"/>
        <w:rPr>
          <w:rFonts w:ascii="TH SarabunPSK" w:hAnsi="TH SarabunPSK" w:cs="TH SarabunPSK"/>
        </w:rPr>
      </w:pPr>
      <w:r w:rsidRPr="00EB1EEE">
        <w:rPr>
          <w:rFonts w:ascii="TH SarabunPSK" w:hAnsi="TH SarabunPSK" w:cs="TH SarabunPSK"/>
          <w:sz w:val="28"/>
          <w:szCs w:val="28"/>
          <w:cs/>
        </w:rPr>
        <w:t xml:space="preserve">และหน่วยวิจัย หรือห้องปฏิบัติการวิจัย เพื่อพัฒนาสู่การเป็นศูนย์เชี่ยวชาญเฉพาะทาง พ.ศ. </w:t>
      </w:r>
      <w:r w:rsidR="005A4533">
        <w:rPr>
          <w:rFonts w:ascii="TH SarabunPSK" w:hAnsi="TH SarabunPSK" w:cs="TH SarabunPSK"/>
          <w:sz w:val="28"/>
          <w:szCs w:val="28"/>
        </w:rPr>
        <w:t>256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935023"/>
      <w:docPartObj>
        <w:docPartGallery w:val="Page Numbers (Top of Page)"/>
        <w:docPartUnique/>
      </w:docPartObj>
    </w:sdtPr>
    <w:sdtEndPr/>
    <w:sdtContent>
      <w:p w:rsidR="00116C29" w:rsidRPr="00A70890" w:rsidRDefault="00116C29">
        <w:pPr>
          <w:pStyle w:val="Header"/>
          <w:jc w:val="right"/>
        </w:pPr>
        <w:r w:rsidRPr="00A70890">
          <w:fldChar w:fldCharType="begin"/>
        </w:r>
        <w:r w:rsidRPr="00A70890">
          <w:instrText xml:space="preserve"> PAGE   \</w:instrText>
        </w:r>
        <w:r w:rsidRPr="00A70890">
          <w:rPr>
            <w:rFonts w:cs="TH Niramit AS"/>
            <w:szCs w:val="32"/>
            <w:cs/>
          </w:rPr>
          <w:instrText xml:space="preserve">* </w:instrText>
        </w:r>
        <w:r w:rsidRPr="00A70890">
          <w:instrText xml:space="preserve">MERGEFORMAT </w:instrText>
        </w:r>
        <w:r w:rsidRPr="00A70890">
          <w:fldChar w:fldCharType="separate"/>
        </w:r>
        <w:r w:rsidR="0098557D">
          <w:rPr>
            <w:noProof/>
          </w:rPr>
          <w:t>2</w:t>
        </w:r>
        <w:r w:rsidRPr="00A70890">
          <w:rPr>
            <w:noProof/>
          </w:rPr>
          <w:fldChar w:fldCharType="end"/>
        </w:r>
      </w:p>
    </w:sdtContent>
  </w:sdt>
  <w:p w:rsidR="00116C29" w:rsidRDefault="00116C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C29" w:rsidRDefault="00116C29">
    <w:pPr>
      <w:pStyle w:val="Header"/>
      <w:jc w:val="right"/>
    </w:pPr>
  </w:p>
  <w:p w:rsidR="00116C29" w:rsidRDefault="00116C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6C29" w:rsidRDefault="00116C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FC210B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1" w15:restartNumberingAfterBreak="0">
    <w:nsid w:val="4D7C40D2"/>
    <w:multiLevelType w:val="hybridMultilevel"/>
    <w:tmpl w:val="3AB24FAC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B6471C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3" w15:restartNumberingAfterBreak="0">
    <w:nsid w:val="5F8A7508"/>
    <w:multiLevelType w:val="hybridMultilevel"/>
    <w:tmpl w:val="8BEAF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6C2F2E"/>
    <w:multiLevelType w:val="hybridMultilevel"/>
    <w:tmpl w:val="1C3C9A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BC5A96"/>
    <w:multiLevelType w:val="hybridMultilevel"/>
    <w:tmpl w:val="F7F03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142DE4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abstractNum w:abstractNumId="7" w15:restartNumberingAfterBreak="0">
    <w:nsid w:val="7E9976BF"/>
    <w:multiLevelType w:val="multilevel"/>
    <w:tmpl w:val="67E2E7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320" w:hanging="180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QxMLcwsDQ3MzBU0lEKTi0uzszPAykwrAUATpxyviwAAAA="/>
  </w:docVars>
  <w:rsids>
    <w:rsidRoot w:val="001A69CB"/>
    <w:rsid w:val="00000E66"/>
    <w:rsid w:val="000124D2"/>
    <w:rsid w:val="00013F7D"/>
    <w:rsid w:val="00044C8B"/>
    <w:rsid w:val="000632E5"/>
    <w:rsid w:val="00065848"/>
    <w:rsid w:val="00075D7C"/>
    <w:rsid w:val="000802DB"/>
    <w:rsid w:val="00081E75"/>
    <w:rsid w:val="000938AA"/>
    <w:rsid w:val="0009798D"/>
    <w:rsid w:val="000C0731"/>
    <w:rsid w:val="000E505C"/>
    <w:rsid w:val="000F1F6A"/>
    <w:rsid w:val="000F2CE8"/>
    <w:rsid w:val="00116C29"/>
    <w:rsid w:val="001269BE"/>
    <w:rsid w:val="00140FE8"/>
    <w:rsid w:val="00156954"/>
    <w:rsid w:val="001660DA"/>
    <w:rsid w:val="00174C4C"/>
    <w:rsid w:val="00183234"/>
    <w:rsid w:val="00194EE2"/>
    <w:rsid w:val="001A69CB"/>
    <w:rsid w:val="001B2BB4"/>
    <w:rsid w:val="001B6433"/>
    <w:rsid w:val="001E760A"/>
    <w:rsid w:val="001F2585"/>
    <w:rsid w:val="001F3643"/>
    <w:rsid w:val="00202E82"/>
    <w:rsid w:val="002079D5"/>
    <w:rsid w:val="002100BA"/>
    <w:rsid w:val="0021200B"/>
    <w:rsid w:val="0022410E"/>
    <w:rsid w:val="00230302"/>
    <w:rsid w:val="002338D7"/>
    <w:rsid w:val="0023571A"/>
    <w:rsid w:val="00266CDC"/>
    <w:rsid w:val="00270F7E"/>
    <w:rsid w:val="00284347"/>
    <w:rsid w:val="00294131"/>
    <w:rsid w:val="00296BC6"/>
    <w:rsid w:val="002A47C5"/>
    <w:rsid w:val="002B0E35"/>
    <w:rsid w:val="002C3A99"/>
    <w:rsid w:val="002D4031"/>
    <w:rsid w:val="002D683B"/>
    <w:rsid w:val="002D7E80"/>
    <w:rsid w:val="002E1B77"/>
    <w:rsid w:val="002E7E0E"/>
    <w:rsid w:val="003273D2"/>
    <w:rsid w:val="0033239A"/>
    <w:rsid w:val="003364E6"/>
    <w:rsid w:val="00344074"/>
    <w:rsid w:val="00354037"/>
    <w:rsid w:val="00357ECA"/>
    <w:rsid w:val="00361AE2"/>
    <w:rsid w:val="00364E62"/>
    <w:rsid w:val="0037373B"/>
    <w:rsid w:val="003813CD"/>
    <w:rsid w:val="003A1A92"/>
    <w:rsid w:val="003B2749"/>
    <w:rsid w:val="003C7883"/>
    <w:rsid w:val="003D4EAA"/>
    <w:rsid w:val="003D51D0"/>
    <w:rsid w:val="003E5121"/>
    <w:rsid w:val="003F0AC7"/>
    <w:rsid w:val="004019CC"/>
    <w:rsid w:val="00405078"/>
    <w:rsid w:val="00406A03"/>
    <w:rsid w:val="00411462"/>
    <w:rsid w:val="00414717"/>
    <w:rsid w:val="00417F86"/>
    <w:rsid w:val="004252CB"/>
    <w:rsid w:val="00433621"/>
    <w:rsid w:val="0044274D"/>
    <w:rsid w:val="00443C35"/>
    <w:rsid w:val="004663BA"/>
    <w:rsid w:val="0047247B"/>
    <w:rsid w:val="0048069F"/>
    <w:rsid w:val="00493BC8"/>
    <w:rsid w:val="00497099"/>
    <w:rsid w:val="004C218B"/>
    <w:rsid w:val="004D3F6C"/>
    <w:rsid w:val="004D799B"/>
    <w:rsid w:val="004E4892"/>
    <w:rsid w:val="00515AC0"/>
    <w:rsid w:val="005228F4"/>
    <w:rsid w:val="00534338"/>
    <w:rsid w:val="0054013C"/>
    <w:rsid w:val="00556743"/>
    <w:rsid w:val="00562585"/>
    <w:rsid w:val="0057114C"/>
    <w:rsid w:val="005A4533"/>
    <w:rsid w:val="005B4083"/>
    <w:rsid w:val="005C7CFF"/>
    <w:rsid w:val="005D1FD4"/>
    <w:rsid w:val="005D70F2"/>
    <w:rsid w:val="005F34FF"/>
    <w:rsid w:val="005F52A5"/>
    <w:rsid w:val="005F75B2"/>
    <w:rsid w:val="00600223"/>
    <w:rsid w:val="00600872"/>
    <w:rsid w:val="006102E2"/>
    <w:rsid w:val="0062394E"/>
    <w:rsid w:val="006301BB"/>
    <w:rsid w:val="00635C3A"/>
    <w:rsid w:val="00651987"/>
    <w:rsid w:val="00653874"/>
    <w:rsid w:val="0065536E"/>
    <w:rsid w:val="00663E57"/>
    <w:rsid w:val="0067124D"/>
    <w:rsid w:val="00685DBD"/>
    <w:rsid w:val="00686306"/>
    <w:rsid w:val="00686C3A"/>
    <w:rsid w:val="006B5C3E"/>
    <w:rsid w:val="006B7F1F"/>
    <w:rsid w:val="006C076C"/>
    <w:rsid w:val="006D1A74"/>
    <w:rsid w:val="006D1F0C"/>
    <w:rsid w:val="006D665B"/>
    <w:rsid w:val="006F6A77"/>
    <w:rsid w:val="007022C3"/>
    <w:rsid w:val="007266B5"/>
    <w:rsid w:val="007279FF"/>
    <w:rsid w:val="00742DD8"/>
    <w:rsid w:val="00750AFB"/>
    <w:rsid w:val="0076718B"/>
    <w:rsid w:val="00772C0C"/>
    <w:rsid w:val="00780D7D"/>
    <w:rsid w:val="007A22BE"/>
    <w:rsid w:val="007A4CAC"/>
    <w:rsid w:val="007B65FB"/>
    <w:rsid w:val="007C124F"/>
    <w:rsid w:val="007D2457"/>
    <w:rsid w:val="007D679D"/>
    <w:rsid w:val="007E1122"/>
    <w:rsid w:val="007E1542"/>
    <w:rsid w:val="007E180F"/>
    <w:rsid w:val="007E31C8"/>
    <w:rsid w:val="007F351E"/>
    <w:rsid w:val="008104EC"/>
    <w:rsid w:val="00825860"/>
    <w:rsid w:val="00833432"/>
    <w:rsid w:val="008371EB"/>
    <w:rsid w:val="00847B20"/>
    <w:rsid w:val="00866269"/>
    <w:rsid w:val="00866D8F"/>
    <w:rsid w:val="008871FA"/>
    <w:rsid w:val="008A1A1B"/>
    <w:rsid w:val="008A5936"/>
    <w:rsid w:val="008B6838"/>
    <w:rsid w:val="008D213B"/>
    <w:rsid w:val="008F5F54"/>
    <w:rsid w:val="00901F7C"/>
    <w:rsid w:val="00903809"/>
    <w:rsid w:val="00907081"/>
    <w:rsid w:val="00915A75"/>
    <w:rsid w:val="009175D9"/>
    <w:rsid w:val="009223E5"/>
    <w:rsid w:val="009274A4"/>
    <w:rsid w:val="009440B1"/>
    <w:rsid w:val="0094698B"/>
    <w:rsid w:val="009524CE"/>
    <w:rsid w:val="00967A7E"/>
    <w:rsid w:val="0098557D"/>
    <w:rsid w:val="009912B0"/>
    <w:rsid w:val="009C1DB1"/>
    <w:rsid w:val="009C315E"/>
    <w:rsid w:val="009C6BC2"/>
    <w:rsid w:val="009F2357"/>
    <w:rsid w:val="009F38E2"/>
    <w:rsid w:val="00A06217"/>
    <w:rsid w:val="00A06497"/>
    <w:rsid w:val="00A064A5"/>
    <w:rsid w:val="00A105F1"/>
    <w:rsid w:val="00A3600D"/>
    <w:rsid w:val="00A41A43"/>
    <w:rsid w:val="00A64F04"/>
    <w:rsid w:val="00A71C19"/>
    <w:rsid w:val="00A73C85"/>
    <w:rsid w:val="00A778E6"/>
    <w:rsid w:val="00A86376"/>
    <w:rsid w:val="00A95238"/>
    <w:rsid w:val="00A9572D"/>
    <w:rsid w:val="00AB1DB4"/>
    <w:rsid w:val="00AB2A1E"/>
    <w:rsid w:val="00AD66E7"/>
    <w:rsid w:val="00AD6803"/>
    <w:rsid w:val="00AD6A75"/>
    <w:rsid w:val="00AF341A"/>
    <w:rsid w:val="00B119E9"/>
    <w:rsid w:val="00B40E55"/>
    <w:rsid w:val="00B61644"/>
    <w:rsid w:val="00B6364B"/>
    <w:rsid w:val="00B652A0"/>
    <w:rsid w:val="00B7298E"/>
    <w:rsid w:val="00B72A71"/>
    <w:rsid w:val="00B75979"/>
    <w:rsid w:val="00B75BDC"/>
    <w:rsid w:val="00B8314F"/>
    <w:rsid w:val="00BB6B57"/>
    <w:rsid w:val="00BC35EE"/>
    <w:rsid w:val="00BC5E3C"/>
    <w:rsid w:val="00BE411C"/>
    <w:rsid w:val="00BE4932"/>
    <w:rsid w:val="00C061A6"/>
    <w:rsid w:val="00C13955"/>
    <w:rsid w:val="00C22752"/>
    <w:rsid w:val="00C278A2"/>
    <w:rsid w:val="00C3056F"/>
    <w:rsid w:val="00C438F9"/>
    <w:rsid w:val="00C5531E"/>
    <w:rsid w:val="00C67391"/>
    <w:rsid w:val="00C819CF"/>
    <w:rsid w:val="00C906D5"/>
    <w:rsid w:val="00C97381"/>
    <w:rsid w:val="00CA1437"/>
    <w:rsid w:val="00CA2000"/>
    <w:rsid w:val="00CB2BA0"/>
    <w:rsid w:val="00CC11B3"/>
    <w:rsid w:val="00CF26C4"/>
    <w:rsid w:val="00CF3EE0"/>
    <w:rsid w:val="00CF5316"/>
    <w:rsid w:val="00D007EF"/>
    <w:rsid w:val="00D0652B"/>
    <w:rsid w:val="00D07C9D"/>
    <w:rsid w:val="00D15D67"/>
    <w:rsid w:val="00D357A0"/>
    <w:rsid w:val="00D37672"/>
    <w:rsid w:val="00D422DD"/>
    <w:rsid w:val="00D650B4"/>
    <w:rsid w:val="00D67172"/>
    <w:rsid w:val="00D715D1"/>
    <w:rsid w:val="00D724D9"/>
    <w:rsid w:val="00D80FDB"/>
    <w:rsid w:val="00DB76DF"/>
    <w:rsid w:val="00DB77D3"/>
    <w:rsid w:val="00DD62EA"/>
    <w:rsid w:val="00DE0F77"/>
    <w:rsid w:val="00DF6B64"/>
    <w:rsid w:val="00E02E28"/>
    <w:rsid w:val="00E05F5C"/>
    <w:rsid w:val="00E31C53"/>
    <w:rsid w:val="00E46E87"/>
    <w:rsid w:val="00E555AD"/>
    <w:rsid w:val="00E628B8"/>
    <w:rsid w:val="00E631CF"/>
    <w:rsid w:val="00E714D8"/>
    <w:rsid w:val="00E74C3A"/>
    <w:rsid w:val="00EB1EEE"/>
    <w:rsid w:val="00EB3755"/>
    <w:rsid w:val="00EB44E3"/>
    <w:rsid w:val="00EB6894"/>
    <w:rsid w:val="00EC732E"/>
    <w:rsid w:val="00ED26FF"/>
    <w:rsid w:val="00ED79F0"/>
    <w:rsid w:val="00ED7D33"/>
    <w:rsid w:val="00EF3424"/>
    <w:rsid w:val="00EF6266"/>
    <w:rsid w:val="00F02934"/>
    <w:rsid w:val="00F02FFC"/>
    <w:rsid w:val="00F075A0"/>
    <w:rsid w:val="00F1116F"/>
    <w:rsid w:val="00F51FAE"/>
    <w:rsid w:val="00F91F7F"/>
    <w:rsid w:val="00FA2551"/>
    <w:rsid w:val="00FC0128"/>
    <w:rsid w:val="00FC09D3"/>
    <w:rsid w:val="00FC55F9"/>
    <w:rsid w:val="00FC6FE1"/>
    <w:rsid w:val="00FD085F"/>
    <w:rsid w:val="00FD28AA"/>
    <w:rsid w:val="00FE3FAC"/>
    <w:rsid w:val="00FE6EDC"/>
    <w:rsid w:val="00FF28F1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75A13C"/>
  <w15:docId w15:val="{CCB339AC-CA88-4614-AC35-37E3774FB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Theme="minorHAnsi" w:hAnsi="TH Niramit AS" w:cs="TH Niramit AS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2079D5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2079D5"/>
    <w:pPr>
      <w:tabs>
        <w:tab w:val="center" w:pos="4513"/>
        <w:tab w:val="right" w:pos="9026"/>
      </w:tabs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2079D5"/>
    <w:rPr>
      <w:rFonts w:cs="Angsana New"/>
      <w:szCs w:val="40"/>
    </w:rPr>
  </w:style>
  <w:style w:type="table" w:styleId="TableGrid">
    <w:name w:val="Table Grid"/>
    <w:basedOn w:val="TableNormal"/>
    <w:uiPriority w:val="59"/>
    <w:rsid w:val="00357E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69BE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9BE"/>
    <w:rPr>
      <w:rFonts w:ascii="Tahoma" w:hAnsi="Tahoma" w:cs="Angsana New"/>
      <w:sz w:val="16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1EE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1EEE"/>
    <w:rPr>
      <w:rFonts w:cs="Angsan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B1EEE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EB4D01-1271-49CE-8CC0-2CF6C5F49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790</Words>
  <Characters>450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CCS</cp:lastModifiedBy>
  <cp:revision>3</cp:revision>
  <cp:lastPrinted>2018-05-23T01:45:00Z</cp:lastPrinted>
  <dcterms:created xsi:type="dcterms:W3CDTF">2018-05-23T01:42:00Z</dcterms:created>
  <dcterms:modified xsi:type="dcterms:W3CDTF">2018-05-23T01:54:00Z</dcterms:modified>
</cp:coreProperties>
</file>